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1131" w:rsidRDefault="00BB0E56" w:rsidP="00855DCB">
      <w:pPr>
        <w:pStyle w:val="ProposalTItle"/>
      </w:pPr>
      <w:r w:rsidRPr="00BB0E56">
        <w:t>TITLE</w:t>
      </w:r>
    </w:p>
    <w:p w:rsidR="00924294" w:rsidRDefault="00924294" w:rsidP="00855DCB">
      <w:pPr>
        <w:pStyle w:val="ProposalCover"/>
      </w:pPr>
    </w:p>
    <w:p w:rsidR="00D25B5B" w:rsidRDefault="00D25B5B" w:rsidP="00855DCB">
      <w:pPr>
        <w:pStyle w:val="ProposalCover"/>
      </w:pPr>
    </w:p>
    <w:tbl>
      <w:tblPr>
        <w:tblStyle w:val="TableGrid"/>
        <w:tblW w:w="9594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4"/>
        <w:gridCol w:w="1931"/>
        <w:gridCol w:w="373"/>
        <w:gridCol w:w="1337"/>
        <w:gridCol w:w="967"/>
        <w:gridCol w:w="2592"/>
      </w:tblGrid>
      <w:tr w:rsidR="00DF22F2" w:rsidTr="00DF22F2">
        <w:trPr>
          <w:trHeight w:val="720"/>
        </w:trPr>
        <w:tc>
          <w:tcPr>
            <w:tcW w:w="2394" w:type="dxa"/>
          </w:tcPr>
          <w:p w:rsidR="00DF22F2" w:rsidRDefault="00DF22F2" w:rsidP="007D21A9">
            <w:pPr>
              <w:pStyle w:val="ProposalCover"/>
            </w:pPr>
            <w:r>
              <w:t>Estimated Time:</w:t>
            </w:r>
          </w:p>
        </w:tc>
        <w:tc>
          <w:tcPr>
            <w:tcW w:w="2304" w:type="dxa"/>
            <w:gridSpan w:val="2"/>
          </w:tcPr>
          <w:p w:rsidR="00DF22F2" w:rsidRPr="0072508B" w:rsidRDefault="00DF22F2" w:rsidP="007D21A9">
            <w:pPr>
              <w:pStyle w:val="ProposalCover"/>
            </w:pPr>
            <w:r>
              <w:t>XX months</w:t>
            </w:r>
          </w:p>
        </w:tc>
        <w:tc>
          <w:tcPr>
            <w:tcW w:w="2304" w:type="dxa"/>
            <w:gridSpan w:val="2"/>
          </w:tcPr>
          <w:p w:rsidR="00DF22F2" w:rsidRPr="0072508B" w:rsidRDefault="00DF22F2" w:rsidP="007D21A9">
            <w:pPr>
              <w:pStyle w:val="ProposalCover"/>
            </w:pPr>
          </w:p>
        </w:tc>
        <w:tc>
          <w:tcPr>
            <w:tcW w:w="2592" w:type="dxa"/>
          </w:tcPr>
          <w:p w:rsidR="00DF22F2" w:rsidRPr="0072508B" w:rsidRDefault="00DF22F2" w:rsidP="007D21A9">
            <w:pPr>
              <w:pStyle w:val="ProposalCover"/>
            </w:pPr>
          </w:p>
        </w:tc>
      </w:tr>
      <w:tr w:rsidR="0057130F" w:rsidTr="00F252C6">
        <w:trPr>
          <w:trHeight w:val="720"/>
        </w:trPr>
        <w:tc>
          <w:tcPr>
            <w:tcW w:w="2394" w:type="dxa"/>
            <w:vAlign w:val="center"/>
          </w:tcPr>
          <w:p w:rsidR="0057130F" w:rsidRDefault="00B94CB6" w:rsidP="00DF22F2">
            <w:pPr>
              <w:pStyle w:val="ProposalCover"/>
            </w:pPr>
            <w:r>
              <w:t>Estimated Cost:</w:t>
            </w:r>
          </w:p>
        </w:tc>
        <w:tc>
          <w:tcPr>
            <w:tcW w:w="2304" w:type="dxa"/>
            <w:gridSpan w:val="2"/>
            <w:vAlign w:val="center"/>
          </w:tcPr>
          <w:p w:rsidR="0057130F" w:rsidRPr="0072508B" w:rsidRDefault="00B94CB6" w:rsidP="00855DCB">
            <w:pPr>
              <w:pStyle w:val="ProposalCover"/>
            </w:pPr>
            <w:r w:rsidRPr="0072508B">
              <w:t>Fiscal Year</w:t>
            </w:r>
          </w:p>
        </w:tc>
        <w:tc>
          <w:tcPr>
            <w:tcW w:w="1337" w:type="dxa"/>
            <w:vAlign w:val="center"/>
          </w:tcPr>
          <w:p w:rsidR="0057130F" w:rsidRPr="0072508B" w:rsidRDefault="0057130F" w:rsidP="00855DCB">
            <w:pPr>
              <w:pStyle w:val="ProposalCover"/>
            </w:pPr>
          </w:p>
        </w:tc>
        <w:tc>
          <w:tcPr>
            <w:tcW w:w="3559" w:type="dxa"/>
            <w:gridSpan w:val="2"/>
            <w:vAlign w:val="center"/>
          </w:tcPr>
          <w:p w:rsidR="0057130F" w:rsidRPr="0072508B" w:rsidRDefault="00B94CB6" w:rsidP="00F252C6">
            <w:pPr>
              <w:pStyle w:val="ProposalCover"/>
              <w:jc w:val="right"/>
            </w:pPr>
            <w:r w:rsidRPr="0072508B">
              <w:t>Total Cost</w:t>
            </w:r>
            <w:r w:rsidR="008732DD">
              <w:t xml:space="preserve"> Per Fiscal Year</w:t>
            </w:r>
            <w:bookmarkStart w:id="0" w:name="_GoBack"/>
            <w:bookmarkEnd w:id="0"/>
          </w:p>
        </w:tc>
      </w:tr>
      <w:tr w:rsidR="0057130F" w:rsidTr="008732DD">
        <w:trPr>
          <w:trHeight w:val="720"/>
        </w:trPr>
        <w:tc>
          <w:tcPr>
            <w:tcW w:w="2394" w:type="dxa"/>
            <w:vAlign w:val="center"/>
          </w:tcPr>
          <w:p w:rsidR="0057130F" w:rsidRDefault="0057130F" w:rsidP="00855DCB">
            <w:pPr>
              <w:pStyle w:val="ProposalCover"/>
            </w:pPr>
          </w:p>
        </w:tc>
        <w:tc>
          <w:tcPr>
            <w:tcW w:w="2304" w:type="dxa"/>
            <w:gridSpan w:val="2"/>
            <w:vAlign w:val="center"/>
          </w:tcPr>
          <w:p w:rsidR="0057130F" w:rsidRDefault="008732DD" w:rsidP="008732DD">
            <w:pPr>
              <w:pStyle w:val="ProposalCover"/>
            </w:pPr>
            <w:r>
              <w:t>2022</w:t>
            </w:r>
          </w:p>
        </w:tc>
        <w:tc>
          <w:tcPr>
            <w:tcW w:w="2304" w:type="dxa"/>
            <w:gridSpan w:val="2"/>
            <w:vAlign w:val="center"/>
          </w:tcPr>
          <w:p w:rsidR="0057130F" w:rsidRDefault="0057130F" w:rsidP="008732DD">
            <w:pPr>
              <w:pStyle w:val="ProposalCover"/>
              <w:jc w:val="right"/>
            </w:pPr>
          </w:p>
        </w:tc>
        <w:tc>
          <w:tcPr>
            <w:tcW w:w="2592" w:type="dxa"/>
            <w:vAlign w:val="center"/>
          </w:tcPr>
          <w:p w:rsidR="0057130F" w:rsidRDefault="0072508B" w:rsidP="00DF22F2">
            <w:pPr>
              <w:pStyle w:val="ProposalCover"/>
              <w:jc w:val="right"/>
            </w:pPr>
            <w:r>
              <w:t>$000,000</w:t>
            </w:r>
          </w:p>
        </w:tc>
      </w:tr>
      <w:tr w:rsidR="0057130F" w:rsidTr="008732DD">
        <w:trPr>
          <w:trHeight w:val="720"/>
        </w:trPr>
        <w:tc>
          <w:tcPr>
            <w:tcW w:w="2394" w:type="dxa"/>
            <w:vAlign w:val="center"/>
          </w:tcPr>
          <w:p w:rsidR="0057130F" w:rsidRDefault="0057130F" w:rsidP="00855DCB">
            <w:pPr>
              <w:pStyle w:val="ProposalCover"/>
            </w:pPr>
          </w:p>
        </w:tc>
        <w:tc>
          <w:tcPr>
            <w:tcW w:w="2304" w:type="dxa"/>
            <w:gridSpan w:val="2"/>
            <w:vAlign w:val="center"/>
          </w:tcPr>
          <w:p w:rsidR="0057130F" w:rsidRDefault="008732DD" w:rsidP="008732DD">
            <w:pPr>
              <w:pStyle w:val="ProposalCover"/>
            </w:pPr>
            <w:r>
              <w:t>2023</w:t>
            </w:r>
          </w:p>
        </w:tc>
        <w:tc>
          <w:tcPr>
            <w:tcW w:w="2304" w:type="dxa"/>
            <w:gridSpan w:val="2"/>
            <w:vAlign w:val="center"/>
          </w:tcPr>
          <w:p w:rsidR="0057130F" w:rsidRDefault="0057130F" w:rsidP="00DF22F2">
            <w:pPr>
              <w:pStyle w:val="ProposalCover"/>
              <w:jc w:val="right"/>
            </w:pPr>
          </w:p>
        </w:tc>
        <w:tc>
          <w:tcPr>
            <w:tcW w:w="2592" w:type="dxa"/>
            <w:vAlign w:val="center"/>
          </w:tcPr>
          <w:p w:rsidR="0057130F" w:rsidRDefault="0072508B" w:rsidP="00DF22F2">
            <w:pPr>
              <w:pStyle w:val="ProposalCover"/>
              <w:jc w:val="right"/>
            </w:pPr>
            <w:r>
              <w:t>$000,000</w:t>
            </w:r>
          </w:p>
        </w:tc>
      </w:tr>
      <w:tr w:rsidR="00B94CB6" w:rsidRPr="008732DD" w:rsidTr="008732DD">
        <w:trPr>
          <w:trHeight w:val="720"/>
        </w:trPr>
        <w:tc>
          <w:tcPr>
            <w:tcW w:w="2394" w:type="dxa"/>
            <w:vAlign w:val="center"/>
          </w:tcPr>
          <w:p w:rsidR="00B94CB6" w:rsidRDefault="00B94CB6" w:rsidP="00855DCB">
            <w:pPr>
              <w:pStyle w:val="ProposalCover"/>
            </w:pPr>
          </w:p>
        </w:tc>
        <w:tc>
          <w:tcPr>
            <w:tcW w:w="1931" w:type="dxa"/>
            <w:vAlign w:val="center"/>
          </w:tcPr>
          <w:p w:rsidR="00B94CB6" w:rsidRDefault="00B94CB6" w:rsidP="00855DCB">
            <w:pPr>
              <w:pStyle w:val="ProposalCover"/>
            </w:pPr>
          </w:p>
        </w:tc>
        <w:tc>
          <w:tcPr>
            <w:tcW w:w="2677" w:type="dxa"/>
            <w:gridSpan w:val="3"/>
            <w:vAlign w:val="center"/>
          </w:tcPr>
          <w:p w:rsidR="00B94CB6" w:rsidRPr="008732DD" w:rsidRDefault="00B94CB6" w:rsidP="00DF22F2">
            <w:pPr>
              <w:pStyle w:val="ProposalCover"/>
              <w:jc w:val="right"/>
              <w:rPr>
                <w:b/>
              </w:rPr>
            </w:pPr>
            <w:r w:rsidRPr="008732DD">
              <w:rPr>
                <w:b/>
              </w:rPr>
              <w:t xml:space="preserve">Total </w:t>
            </w:r>
            <w:r w:rsidR="008732DD" w:rsidRPr="008732DD">
              <w:rPr>
                <w:b/>
              </w:rPr>
              <w:t xml:space="preserve">Project </w:t>
            </w:r>
            <w:r w:rsidRPr="008732DD">
              <w:rPr>
                <w:b/>
              </w:rPr>
              <w:t>Cost</w:t>
            </w:r>
          </w:p>
        </w:tc>
        <w:tc>
          <w:tcPr>
            <w:tcW w:w="2592" w:type="dxa"/>
            <w:vAlign w:val="center"/>
          </w:tcPr>
          <w:p w:rsidR="00B94CB6" w:rsidRPr="008732DD" w:rsidRDefault="0072508B" w:rsidP="00DF22F2">
            <w:pPr>
              <w:pStyle w:val="ProposalCover"/>
              <w:jc w:val="right"/>
              <w:rPr>
                <w:b/>
              </w:rPr>
            </w:pPr>
            <w:r w:rsidRPr="008732DD">
              <w:rPr>
                <w:b/>
              </w:rPr>
              <w:t>$000,000</w:t>
            </w:r>
          </w:p>
        </w:tc>
      </w:tr>
      <w:tr w:rsidR="00DF22F2" w:rsidTr="00DF22F2">
        <w:trPr>
          <w:trHeight w:val="720"/>
        </w:trPr>
        <w:tc>
          <w:tcPr>
            <w:tcW w:w="2394" w:type="dxa"/>
            <w:vAlign w:val="center"/>
          </w:tcPr>
          <w:p w:rsidR="00DF22F2" w:rsidRDefault="00DF22F2" w:rsidP="00855DCB">
            <w:pPr>
              <w:pStyle w:val="ProposalCover"/>
            </w:pPr>
          </w:p>
        </w:tc>
        <w:tc>
          <w:tcPr>
            <w:tcW w:w="2304" w:type="dxa"/>
            <w:gridSpan w:val="2"/>
            <w:vAlign w:val="center"/>
          </w:tcPr>
          <w:p w:rsidR="00DF22F2" w:rsidRDefault="00DF22F2" w:rsidP="00855DCB">
            <w:pPr>
              <w:pStyle w:val="ProposalCover"/>
            </w:pPr>
          </w:p>
        </w:tc>
        <w:tc>
          <w:tcPr>
            <w:tcW w:w="2304" w:type="dxa"/>
            <w:gridSpan w:val="2"/>
            <w:vAlign w:val="center"/>
          </w:tcPr>
          <w:p w:rsidR="00DF22F2" w:rsidRDefault="00DF22F2" w:rsidP="00DF22F2">
            <w:pPr>
              <w:pStyle w:val="ProposalCover"/>
              <w:jc w:val="right"/>
            </w:pPr>
          </w:p>
        </w:tc>
        <w:tc>
          <w:tcPr>
            <w:tcW w:w="2592" w:type="dxa"/>
            <w:vAlign w:val="center"/>
          </w:tcPr>
          <w:p w:rsidR="00DF22F2" w:rsidRDefault="00DF22F2" w:rsidP="00DF22F2">
            <w:pPr>
              <w:pStyle w:val="ProposalCover"/>
              <w:jc w:val="right"/>
            </w:pPr>
          </w:p>
        </w:tc>
      </w:tr>
      <w:tr w:rsidR="00DF22F2" w:rsidTr="00530E7D">
        <w:trPr>
          <w:trHeight w:val="720"/>
        </w:trPr>
        <w:tc>
          <w:tcPr>
            <w:tcW w:w="4698" w:type="dxa"/>
            <w:gridSpan w:val="3"/>
            <w:vAlign w:val="center"/>
          </w:tcPr>
          <w:p w:rsidR="00DF22F2" w:rsidRDefault="00DF22F2" w:rsidP="00DF22F2">
            <w:pPr>
              <w:pStyle w:val="ProposalCover"/>
            </w:pPr>
            <w:r>
              <w:t xml:space="preserve">Organization: </w:t>
            </w:r>
          </w:p>
          <w:p w:rsidR="00DF22F2" w:rsidRDefault="00DF22F2" w:rsidP="00855DCB">
            <w:pPr>
              <w:pStyle w:val="ProposalCover"/>
            </w:pPr>
          </w:p>
        </w:tc>
        <w:tc>
          <w:tcPr>
            <w:tcW w:w="4896" w:type="dxa"/>
            <w:gridSpan w:val="3"/>
            <w:vAlign w:val="center"/>
          </w:tcPr>
          <w:p w:rsidR="00DF22F2" w:rsidRDefault="00DF22F2" w:rsidP="00DF22F2">
            <w:pPr>
              <w:pStyle w:val="ProposalCover"/>
              <w:jc w:val="right"/>
            </w:pPr>
          </w:p>
        </w:tc>
      </w:tr>
      <w:tr w:rsidR="00DF22F2" w:rsidTr="00512357">
        <w:trPr>
          <w:trHeight w:val="720"/>
        </w:trPr>
        <w:tc>
          <w:tcPr>
            <w:tcW w:w="4698" w:type="dxa"/>
            <w:gridSpan w:val="3"/>
            <w:vAlign w:val="center"/>
          </w:tcPr>
          <w:p w:rsidR="00DF22F2" w:rsidRDefault="00DF22F2" w:rsidP="00DF22F2">
            <w:pPr>
              <w:pStyle w:val="ProposalCover"/>
            </w:pPr>
            <w:r>
              <w:t>Principal Investigator:</w:t>
            </w:r>
          </w:p>
          <w:p w:rsidR="00DF22F2" w:rsidRDefault="00DF22F2" w:rsidP="00855DCB">
            <w:pPr>
              <w:pStyle w:val="ProposalCover"/>
            </w:pPr>
          </w:p>
        </w:tc>
        <w:tc>
          <w:tcPr>
            <w:tcW w:w="4896" w:type="dxa"/>
            <w:gridSpan w:val="3"/>
            <w:vAlign w:val="center"/>
          </w:tcPr>
          <w:p w:rsidR="00DF22F2" w:rsidRDefault="00DF22F2" w:rsidP="00DF22F2">
            <w:pPr>
              <w:pStyle w:val="ProposalCover"/>
              <w:jc w:val="right"/>
            </w:pPr>
          </w:p>
        </w:tc>
      </w:tr>
      <w:tr w:rsidR="00DF22F2" w:rsidTr="003444E8">
        <w:trPr>
          <w:trHeight w:val="720"/>
        </w:trPr>
        <w:tc>
          <w:tcPr>
            <w:tcW w:w="4698" w:type="dxa"/>
            <w:gridSpan w:val="3"/>
            <w:vAlign w:val="center"/>
          </w:tcPr>
          <w:p w:rsidR="00DF22F2" w:rsidRDefault="00DF22F2" w:rsidP="00DF22F2">
            <w:pPr>
              <w:pStyle w:val="ProposalCover"/>
            </w:pPr>
            <w:r>
              <w:t>Co-Principal Investigator:</w:t>
            </w:r>
          </w:p>
          <w:p w:rsidR="00DF22F2" w:rsidRDefault="00DF22F2" w:rsidP="00855DCB">
            <w:pPr>
              <w:pStyle w:val="ProposalCover"/>
            </w:pPr>
          </w:p>
        </w:tc>
        <w:tc>
          <w:tcPr>
            <w:tcW w:w="4896" w:type="dxa"/>
            <w:gridSpan w:val="3"/>
            <w:vAlign w:val="center"/>
          </w:tcPr>
          <w:p w:rsidR="00DF22F2" w:rsidRDefault="00DF22F2" w:rsidP="00DF22F2">
            <w:pPr>
              <w:pStyle w:val="ProposalCover"/>
              <w:jc w:val="right"/>
            </w:pPr>
          </w:p>
        </w:tc>
      </w:tr>
      <w:tr w:rsidR="00DF22F2" w:rsidTr="00DF22F2">
        <w:trPr>
          <w:trHeight w:val="720"/>
        </w:trPr>
        <w:tc>
          <w:tcPr>
            <w:tcW w:w="2394" w:type="dxa"/>
            <w:vAlign w:val="center"/>
          </w:tcPr>
          <w:p w:rsidR="00DF22F2" w:rsidRDefault="00DF22F2" w:rsidP="00DF22F2">
            <w:pPr>
              <w:pStyle w:val="ProposalCover"/>
            </w:pPr>
          </w:p>
        </w:tc>
        <w:tc>
          <w:tcPr>
            <w:tcW w:w="2304" w:type="dxa"/>
            <w:gridSpan w:val="2"/>
            <w:vAlign w:val="center"/>
          </w:tcPr>
          <w:p w:rsidR="00DF22F2" w:rsidRDefault="00DF22F2" w:rsidP="00855DCB">
            <w:pPr>
              <w:pStyle w:val="ProposalCover"/>
            </w:pPr>
          </w:p>
        </w:tc>
        <w:tc>
          <w:tcPr>
            <w:tcW w:w="2304" w:type="dxa"/>
            <w:gridSpan w:val="2"/>
            <w:vAlign w:val="center"/>
          </w:tcPr>
          <w:p w:rsidR="00DF22F2" w:rsidRDefault="00DF22F2" w:rsidP="00DF22F2">
            <w:pPr>
              <w:pStyle w:val="ProposalCover"/>
              <w:jc w:val="right"/>
            </w:pPr>
          </w:p>
        </w:tc>
        <w:tc>
          <w:tcPr>
            <w:tcW w:w="2592" w:type="dxa"/>
            <w:vAlign w:val="center"/>
          </w:tcPr>
          <w:p w:rsidR="00DF22F2" w:rsidRDefault="00DF22F2" w:rsidP="00DF22F2">
            <w:pPr>
              <w:pStyle w:val="ProposalCover"/>
              <w:jc w:val="right"/>
            </w:pPr>
          </w:p>
        </w:tc>
      </w:tr>
      <w:tr w:rsidR="00DF22F2" w:rsidTr="00893AD4">
        <w:trPr>
          <w:trHeight w:val="720"/>
        </w:trPr>
        <w:tc>
          <w:tcPr>
            <w:tcW w:w="4698" w:type="dxa"/>
            <w:gridSpan w:val="3"/>
            <w:vAlign w:val="center"/>
          </w:tcPr>
          <w:p w:rsidR="00DF22F2" w:rsidRDefault="00DF22F2" w:rsidP="00DF22F2">
            <w:pPr>
              <w:pStyle w:val="ProposalCover"/>
            </w:pPr>
            <w:r>
              <w:t>A</w:t>
            </w:r>
            <w:r w:rsidRPr="00924294">
              <w:rPr>
                <w:smallCaps/>
              </w:rPr>
              <w:t>r</w:t>
            </w:r>
            <w:r>
              <w:t>DOT Project Manager:</w:t>
            </w:r>
          </w:p>
          <w:p w:rsidR="00DF22F2" w:rsidRDefault="00DF22F2" w:rsidP="00855DCB">
            <w:pPr>
              <w:pStyle w:val="ProposalCover"/>
            </w:pPr>
          </w:p>
        </w:tc>
        <w:tc>
          <w:tcPr>
            <w:tcW w:w="4896" w:type="dxa"/>
            <w:gridSpan w:val="3"/>
            <w:vAlign w:val="center"/>
          </w:tcPr>
          <w:p w:rsidR="00DF22F2" w:rsidRDefault="00DF22F2" w:rsidP="00DF22F2">
            <w:pPr>
              <w:pStyle w:val="ProposalCover"/>
              <w:jc w:val="right"/>
            </w:pPr>
          </w:p>
        </w:tc>
      </w:tr>
      <w:tr w:rsidR="00DF22F2" w:rsidTr="00D90D0C">
        <w:trPr>
          <w:trHeight w:val="720"/>
        </w:trPr>
        <w:tc>
          <w:tcPr>
            <w:tcW w:w="4698" w:type="dxa"/>
            <w:gridSpan w:val="3"/>
            <w:vAlign w:val="center"/>
          </w:tcPr>
          <w:p w:rsidR="00DF22F2" w:rsidRDefault="00DF22F2" w:rsidP="00DF22F2">
            <w:pPr>
              <w:pStyle w:val="ProposalCover"/>
            </w:pPr>
            <w:r>
              <w:t>A</w:t>
            </w:r>
            <w:r w:rsidRPr="00924294">
              <w:rPr>
                <w:smallCaps/>
              </w:rPr>
              <w:t>r</w:t>
            </w:r>
            <w:r>
              <w:t>DOT Subcommittee Chair:</w:t>
            </w:r>
          </w:p>
          <w:p w:rsidR="00DF22F2" w:rsidRDefault="00DF22F2" w:rsidP="00855DCB">
            <w:pPr>
              <w:pStyle w:val="ProposalCover"/>
            </w:pPr>
          </w:p>
        </w:tc>
        <w:tc>
          <w:tcPr>
            <w:tcW w:w="4896" w:type="dxa"/>
            <w:gridSpan w:val="3"/>
            <w:vAlign w:val="center"/>
          </w:tcPr>
          <w:p w:rsidR="00DF22F2" w:rsidRDefault="00DF22F2" w:rsidP="00DF22F2">
            <w:pPr>
              <w:pStyle w:val="ProposalCover"/>
              <w:jc w:val="right"/>
            </w:pPr>
          </w:p>
        </w:tc>
      </w:tr>
      <w:tr w:rsidR="00DF22F2" w:rsidTr="00D90D0C">
        <w:trPr>
          <w:trHeight w:val="720"/>
        </w:trPr>
        <w:tc>
          <w:tcPr>
            <w:tcW w:w="4698" w:type="dxa"/>
            <w:gridSpan w:val="3"/>
            <w:vAlign w:val="center"/>
          </w:tcPr>
          <w:p w:rsidR="00DF22F2" w:rsidRDefault="00DF22F2" w:rsidP="00DF22F2">
            <w:pPr>
              <w:pStyle w:val="ProposalCover"/>
            </w:pPr>
          </w:p>
        </w:tc>
        <w:tc>
          <w:tcPr>
            <w:tcW w:w="4896" w:type="dxa"/>
            <w:gridSpan w:val="3"/>
            <w:vAlign w:val="center"/>
          </w:tcPr>
          <w:p w:rsidR="00DF22F2" w:rsidRDefault="00DF22F2" w:rsidP="00DF22F2">
            <w:pPr>
              <w:pStyle w:val="ProposalCover"/>
              <w:jc w:val="right"/>
            </w:pPr>
          </w:p>
        </w:tc>
      </w:tr>
      <w:tr w:rsidR="00DF22F2" w:rsidTr="00D90D0C">
        <w:trPr>
          <w:trHeight w:val="720"/>
        </w:trPr>
        <w:tc>
          <w:tcPr>
            <w:tcW w:w="4698" w:type="dxa"/>
            <w:gridSpan w:val="3"/>
            <w:vAlign w:val="center"/>
          </w:tcPr>
          <w:p w:rsidR="00DF22F2" w:rsidRDefault="00DF22F2" w:rsidP="00DF22F2">
            <w:pPr>
              <w:pStyle w:val="ProposalCover"/>
            </w:pPr>
          </w:p>
        </w:tc>
        <w:tc>
          <w:tcPr>
            <w:tcW w:w="4896" w:type="dxa"/>
            <w:gridSpan w:val="3"/>
            <w:vAlign w:val="center"/>
          </w:tcPr>
          <w:p w:rsidR="00DF22F2" w:rsidRDefault="00DF22F2" w:rsidP="00DF22F2">
            <w:pPr>
              <w:pStyle w:val="ProposalCover"/>
              <w:jc w:val="right"/>
            </w:pPr>
          </w:p>
        </w:tc>
      </w:tr>
      <w:tr w:rsidR="00DF22F2" w:rsidTr="001A1449">
        <w:trPr>
          <w:trHeight w:val="720"/>
        </w:trPr>
        <w:tc>
          <w:tcPr>
            <w:tcW w:w="4698" w:type="dxa"/>
            <w:gridSpan w:val="3"/>
            <w:vAlign w:val="center"/>
          </w:tcPr>
          <w:p w:rsidR="00DF22F2" w:rsidRDefault="00DF22F2" w:rsidP="00DF22F2">
            <w:pPr>
              <w:rPr>
                <w:rFonts w:ascii="Arial" w:hAnsi="Arial" w:cs="Arial"/>
                <w:noProof/>
                <w:sz w:val="28"/>
              </w:rPr>
            </w:pPr>
            <w:r w:rsidRPr="00924294">
              <w:rPr>
                <w:rFonts w:ascii="Arial" w:hAnsi="Arial" w:cs="Arial"/>
                <w:noProof/>
                <w:sz w:val="28"/>
              </w:rPr>
              <w:t>Submitted by:</w:t>
            </w:r>
          </w:p>
          <w:p w:rsidR="00DF22F2" w:rsidRDefault="00DF22F2" w:rsidP="00855DCB">
            <w:pPr>
              <w:pStyle w:val="ProposalCover"/>
            </w:pPr>
          </w:p>
        </w:tc>
        <w:tc>
          <w:tcPr>
            <w:tcW w:w="4896" w:type="dxa"/>
            <w:gridSpan w:val="3"/>
            <w:vAlign w:val="center"/>
          </w:tcPr>
          <w:p w:rsidR="00DF22F2" w:rsidRDefault="00DF22F2" w:rsidP="00DF22F2">
            <w:pPr>
              <w:pStyle w:val="ProposalCover"/>
              <w:jc w:val="right"/>
            </w:pPr>
          </w:p>
        </w:tc>
      </w:tr>
    </w:tbl>
    <w:p w:rsidR="00DF22F2" w:rsidRDefault="00DF22F2"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3365573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CC1082" w:rsidRDefault="00CC1082" w:rsidP="00855DCB">
          <w:pPr>
            <w:pStyle w:val="TOCHeading"/>
            <w:spacing w:after="240"/>
          </w:pPr>
          <w:r w:rsidRPr="00E54610">
            <w:rPr>
              <w:rStyle w:val="ProposalHeadingChar"/>
            </w:rPr>
            <w:t>Table of Contents</w:t>
          </w:r>
        </w:p>
        <w:p w:rsidR="00642FF3" w:rsidRDefault="00CC108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6120292" w:history="1">
            <w:r w:rsidR="00642FF3" w:rsidRPr="00DA4CFB">
              <w:rPr>
                <w:rStyle w:val="Hyperlink"/>
                <w:noProof/>
              </w:rPr>
              <w:t>Problem Statement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292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3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293" w:history="1">
            <w:r w:rsidR="00642FF3" w:rsidRPr="00DA4CFB">
              <w:rPr>
                <w:rStyle w:val="Hyperlink"/>
                <w:noProof/>
              </w:rPr>
              <w:t>Background and Significance of Work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293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3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294" w:history="1">
            <w:r w:rsidR="00642FF3" w:rsidRPr="00DA4CFB">
              <w:rPr>
                <w:rStyle w:val="Hyperlink"/>
                <w:noProof/>
              </w:rPr>
              <w:t>Objectives of the Study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294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3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295" w:history="1">
            <w:r w:rsidR="00642FF3" w:rsidRPr="00DA4CFB">
              <w:rPr>
                <w:rStyle w:val="Hyperlink"/>
                <w:noProof/>
              </w:rPr>
              <w:t>Benefits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295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3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296" w:history="1">
            <w:r w:rsidR="00642FF3" w:rsidRPr="00DA4CFB">
              <w:rPr>
                <w:rStyle w:val="Hyperlink"/>
                <w:noProof/>
              </w:rPr>
              <w:t>Work Plan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296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3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297" w:history="1">
            <w:r w:rsidR="00642FF3" w:rsidRPr="00DA4CFB">
              <w:rPr>
                <w:rStyle w:val="Hyperlink"/>
                <w:noProof/>
              </w:rPr>
              <w:t>Work Time Schedule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297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4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298" w:history="1">
            <w:r w:rsidR="00642FF3" w:rsidRPr="00DA4CFB">
              <w:rPr>
                <w:rStyle w:val="Hyperlink"/>
                <w:noProof/>
              </w:rPr>
              <w:t>Level of Effort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298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5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299" w:history="1">
            <w:r w:rsidR="00642FF3" w:rsidRPr="00DA4CFB">
              <w:rPr>
                <w:rStyle w:val="Hyperlink"/>
                <w:noProof/>
              </w:rPr>
              <w:t>Personnel and Budget Estimate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299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6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00" w:history="1">
            <w:r w:rsidR="00642FF3" w:rsidRPr="00DA4CFB">
              <w:rPr>
                <w:rStyle w:val="Hyperlink"/>
                <w:noProof/>
              </w:rPr>
              <w:t>Personnel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00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6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01" w:history="1">
            <w:r w:rsidR="00642FF3" w:rsidRPr="00DA4CFB">
              <w:rPr>
                <w:rStyle w:val="Hyperlink"/>
                <w:noProof/>
              </w:rPr>
              <w:t>Budget Justification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01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6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02" w:history="1">
            <w:r w:rsidR="00642FF3" w:rsidRPr="00DA4CFB">
              <w:rPr>
                <w:rStyle w:val="Hyperlink"/>
                <w:noProof/>
              </w:rPr>
              <w:t>Estimated Project Budget: FYXX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02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8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03" w:history="1">
            <w:r w:rsidR="00642FF3" w:rsidRPr="00DA4CFB">
              <w:rPr>
                <w:rStyle w:val="Hyperlink"/>
                <w:noProof/>
              </w:rPr>
              <w:t>Estimated Project Budget: FYXX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03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9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04" w:history="1">
            <w:r w:rsidR="00642FF3" w:rsidRPr="00DA4CFB">
              <w:rPr>
                <w:rStyle w:val="Hyperlink"/>
                <w:noProof/>
              </w:rPr>
              <w:t>Estimated Total Project Budget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04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10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05" w:history="1">
            <w:r w:rsidR="00642FF3" w:rsidRPr="00DA4CFB">
              <w:rPr>
                <w:rStyle w:val="Hyperlink"/>
                <w:noProof/>
              </w:rPr>
              <w:t>Facilities Available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05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11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06" w:history="1">
            <w:r w:rsidR="00642FF3" w:rsidRPr="00DA4CFB">
              <w:rPr>
                <w:rStyle w:val="Hyperlink"/>
                <w:noProof/>
              </w:rPr>
              <w:t>Equipment Available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06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11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07" w:history="1">
            <w:r w:rsidR="00642FF3" w:rsidRPr="00DA4CFB">
              <w:rPr>
                <w:rStyle w:val="Hyperlink"/>
                <w:noProof/>
              </w:rPr>
              <w:t>Implementation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07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11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08" w:history="1">
            <w:r w:rsidR="00642FF3" w:rsidRPr="00DA4CFB">
              <w:rPr>
                <w:rStyle w:val="Hyperlink"/>
                <w:noProof/>
              </w:rPr>
              <w:t>Reports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08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11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09" w:history="1">
            <w:r w:rsidR="00642FF3" w:rsidRPr="00DA4CFB">
              <w:rPr>
                <w:rStyle w:val="Hyperlink"/>
                <w:noProof/>
              </w:rPr>
              <w:t>Quarterly Reports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09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11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10" w:history="1">
            <w:r w:rsidR="00642FF3" w:rsidRPr="00DA4CFB">
              <w:rPr>
                <w:rStyle w:val="Hyperlink"/>
                <w:noProof/>
              </w:rPr>
              <w:t>Benchmark Reports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10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11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11" w:history="1">
            <w:r w:rsidR="00642FF3" w:rsidRPr="00DA4CFB">
              <w:rPr>
                <w:rStyle w:val="Hyperlink"/>
                <w:noProof/>
              </w:rPr>
              <w:t>Final Report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11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11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12" w:history="1">
            <w:r w:rsidR="00642FF3" w:rsidRPr="00DA4CFB">
              <w:rPr>
                <w:rStyle w:val="Hyperlink"/>
                <w:noProof/>
              </w:rPr>
              <w:t>Implementation Report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12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11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642FF3" w:rsidRDefault="00F252C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120313" w:history="1">
            <w:r w:rsidR="00642FF3" w:rsidRPr="00DA4CFB">
              <w:rPr>
                <w:rStyle w:val="Hyperlink"/>
                <w:noProof/>
              </w:rPr>
              <w:t>References</w:t>
            </w:r>
            <w:r w:rsidR="00642FF3">
              <w:rPr>
                <w:noProof/>
                <w:webHidden/>
              </w:rPr>
              <w:tab/>
            </w:r>
            <w:r w:rsidR="00642FF3">
              <w:rPr>
                <w:noProof/>
                <w:webHidden/>
              </w:rPr>
              <w:fldChar w:fldCharType="begin"/>
            </w:r>
            <w:r w:rsidR="00642FF3">
              <w:rPr>
                <w:noProof/>
                <w:webHidden/>
              </w:rPr>
              <w:instrText xml:space="preserve"> PAGEREF _Toc76120313 \h </w:instrText>
            </w:r>
            <w:r w:rsidR="00642FF3">
              <w:rPr>
                <w:noProof/>
                <w:webHidden/>
              </w:rPr>
            </w:r>
            <w:r w:rsidR="00642FF3">
              <w:rPr>
                <w:noProof/>
                <w:webHidden/>
              </w:rPr>
              <w:fldChar w:fldCharType="separate"/>
            </w:r>
            <w:r w:rsidR="00642FF3">
              <w:rPr>
                <w:noProof/>
                <w:webHidden/>
              </w:rPr>
              <w:t>11</w:t>
            </w:r>
            <w:r w:rsidR="00642FF3">
              <w:rPr>
                <w:noProof/>
                <w:webHidden/>
              </w:rPr>
              <w:fldChar w:fldCharType="end"/>
            </w:r>
          </w:hyperlink>
        </w:p>
        <w:p w:rsidR="00CC1082" w:rsidRDefault="00CC1082" w:rsidP="00855DCB">
          <w:pPr>
            <w:spacing w:after="240"/>
          </w:pPr>
          <w:r>
            <w:rPr>
              <w:rFonts w:ascii="Arial" w:hAnsi="Arial"/>
            </w:rPr>
            <w:fldChar w:fldCharType="end"/>
          </w:r>
        </w:p>
      </w:sdtContent>
    </w:sdt>
    <w:p w:rsidR="00C233A6" w:rsidRDefault="00C233A6">
      <w:pPr>
        <w:sectPr w:rsidR="00C233A6" w:rsidSect="00CC1082">
          <w:footerReference w:type="default" r:id="rId8"/>
          <w:pgSz w:w="12240" w:h="15840" w:code="1"/>
          <w:pgMar w:top="720" w:right="1440" w:bottom="900" w:left="1440" w:header="720" w:footer="720" w:gutter="0"/>
          <w:pgNumType w:start="1"/>
          <w:cols w:space="720"/>
          <w:docGrid w:linePitch="360"/>
        </w:sectPr>
      </w:pPr>
    </w:p>
    <w:p w:rsidR="00A21E23" w:rsidRPr="00DC1119" w:rsidRDefault="00E57DBF" w:rsidP="00C233A6">
      <w:pPr>
        <w:pStyle w:val="ProposalHeading"/>
      </w:pPr>
      <w:bookmarkStart w:id="1" w:name="_Toc76120292"/>
      <w:r w:rsidRPr="00DC1119">
        <w:lastRenderedPageBreak/>
        <w:t>Problem Statement</w:t>
      </w:r>
      <w:bookmarkEnd w:id="1"/>
    </w:p>
    <w:p w:rsidR="00FB1A52" w:rsidRPr="00DC1119" w:rsidRDefault="00FB1A52" w:rsidP="00894804">
      <w:pPr>
        <w:tabs>
          <w:tab w:val="left" w:pos="360"/>
        </w:tabs>
        <w:spacing w:line="360" w:lineRule="auto"/>
        <w:jc w:val="both"/>
        <w:rPr>
          <w:rFonts w:ascii="Arial" w:hAnsi="Arial" w:cs="Arial"/>
        </w:rPr>
      </w:pPr>
    </w:p>
    <w:p w:rsidR="003F1EE0" w:rsidRPr="00DC1119" w:rsidRDefault="003F1EE0" w:rsidP="003F1EE0">
      <w:pPr>
        <w:pStyle w:val="ProposalHeading"/>
      </w:pPr>
      <w:bookmarkStart w:id="2" w:name="_Toc76120293"/>
      <w:r w:rsidRPr="00DC1119">
        <w:t>Background and Significance of Work</w:t>
      </w:r>
      <w:bookmarkEnd w:id="2"/>
    </w:p>
    <w:p w:rsidR="003F1EE0" w:rsidRPr="00DC1119" w:rsidRDefault="003F1EE0" w:rsidP="003F1EE0">
      <w:pPr>
        <w:pStyle w:val="BodyText"/>
        <w:ind w:right="-360"/>
        <w:rPr>
          <w:rFonts w:ascii="Arial" w:hAnsi="Arial" w:cs="Arial"/>
          <w:spacing w:val="0"/>
          <w:sz w:val="24"/>
        </w:rPr>
      </w:pPr>
    </w:p>
    <w:p w:rsidR="003F1EE0" w:rsidRPr="00DC1119" w:rsidRDefault="003F1EE0" w:rsidP="003F1EE0">
      <w:pPr>
        <w:spacing w:line="360" w:lineRule="auto"/>
        <w:ind w:right="-360"/>
        <w:jc w:val="both"/>
        <w:rPr>
          <w:rFonts w:ascii="Arial" w:hAnsi="Arial" w:cs="Arial"/>
          <w:b/>
          <w:bCs/>
          <w:u w:val="single"/>
        </w:rPr>
      </w:pPr>
    </w:p>
    <w:p w:rsidR="00A21E23" w:rsidRPr="00DC1119" w:rsidRDefault="00E57DBF" w:rsidP="00DC1119">
      <w:pPr>
        <w:pStyle w:val="ProposalHeading"/>
      </w:pPr>
      <w:bookmarkStart w:id="3" w:name="_Toc76120294"/>
      <w:r w:rsidRPr="00DC1119">
        <w:t>Objectives of the Study</w:t>
      </w:r>
      <w:bookmarkEnd w:id="3"/>
    </w:p>
    <w:p w:rsidR="00A21E23" w:rsidRPr="00DC1119" w:rsidRDefault="00A21E23" w:rsidP="00894804">
      <w:pPr>
        <w:pStyle w:val="BodyTextIndent"/>
        <w:keepLines/>
        <w:widowControl w:val="0"/>
        <w:ind w:right="-360"/>
        <w:jc w:val="both"/>
        <w:rPr>
          <w:rFonts w:ascii="Arial" w:hAnsi="Arial" w:cs="Arial"/>
          <w:b w:val="0"/>
          <w:bCs w:val="0"/>
          <w:spacing w:val="0"/>
          <w:sz w:val="24"/>
        </w:rPr>
      </w:pPr>
    </w:p>
    <w:p w:rsidR="00592954" w:rsidRPr="00DC1119" w:rsidRDefault="00E57DBF" w:rsidP="00DC1119">
      <w:pPr>
        <w:pStyle w:val="ProposalHeading"/>
      </w:pPr>
      <w:bookmarkStart w:id="4" w:name="_Toc76120295"/>
      <w:r w:rsidRPr="00DC1119">
        <w:t>Benefits</w:t>
      </w:r>
      <w:bookmarkEnd w:id="4"/>
    </w:p>
    <w:p w:rsidR="00592954" w:rsidRPr="00DC1119" w:rsidRDefault="00592954" w:rsidP="00826D68">
      <w:pPr>
        <w:pStyle w:val="BodyTextIndent"/>
        <w:ind w:right="-360" w:firstLine="0"/>
        <w:rPr>
          <w:rFonts w:ascii="Arial" w:hAnsi="Arial" w:cs="Arial"/>
          <w:b w:val="0"/>
          <w:spacing w:val="0"/>
          <w:sz w:val="24"/>
        </w:rPr>
      </w:pPr>
      <w:r w:rsidRPr="00DC1119">
        <w:rPr>
          <w:rFonts w:ascii="Arial" w:hAnsi="Arial" w:cs="Arial"/>
          <w:b w:val="0"/>
          <w:spacing w:val="0"/>
          <w:sz w:val="24"/>
        </w:rPr>
        <w:t xml:space="preserve">A detailed </w:t>
      </w:r>
      <w:r w:rsidR="00DF22F2">
        <w:rPr>
          <w:rFonts w:ascii="Arial" w:hAnsi="Arial" w:cs="Arial"/>
          <w:b w:val="0"/>
          <w:spacing w:val="0"/>
          <w:sz w:val="24"/>
        </w:rPr>
        <w:t>cost-benefit</w:t>
      </w:r>
      <w:r w:rsidRPr="00DC1119">
        <w:rPr>
          <w:rFonts w:ascii="Arial" w:hAnsi="Arial" w:cs="Arial"/>
          <w:b w:val="0"/>
          <w:spacing w:val="0"/>
          <w:sz w:val="24"/>
        </w:rPr>
        <w:t xml:space="preserve"> analysis </w:t>
      </w:r>
      <w:r w:rsidR="00447355" w:rsidRPr="00DC1119">
        <w:rPr>
          <w:rFonts w:ascii="Arial" w:hAnsi="Arial" w:cs="Arial"/>
          <w:b w:val="0"/>
          <w:spacing w:val="0"/>
          <w:sz w:val="24"/>
        </w:rPr>
        <w:t>sha</w:t>
      </w:r>
      <w:r w:rsidRPr="00DC1119">
        <w:rPr>
          <w:rFonts w:ascii="Arial" w:hAnsi="Arial" w:cs="Arial"/>
          <w:b w:val="0"/>
          <w:spacing w:val="0"/>
          <w:sz w:val="24"/>
        </w:rPr>
        <w:t>ll</w:t>
      </w:r>
      <w:r w:rsidR="00826D68" w:rsidRPr="00DC1119">
        <w:rPr>
          <w:rFonts w:ascii="Arial" w:hAnsi="Arial" w:cs="Arial"/>
          <w:b w:val="0"/>
          <w:spacing w:val="0"/>
          <w:sz w:val="24"/>
        </w:rPr>
        <w:t xml:space="preserve"> be included in the proposal.  </w:t>
      </w:r>
      <w:r w:rsidRPr="00DC1119">
        <w:rPr>
          <w:rFonts w:ascii="Arial" w:hAnsi="Arial" w:cs="Arial"/>
          <w:b w:val="0"/>
          <w:spacing w:val="0"/>
          <w:sz w:val="24"/>
        </w:rPr>
        <w:t xml:space="preserve"> </w:t>
      </w:r>
    </w:p>
    <w:p w:rsidR="00592954" w:rsidRPr="00DC1119" w:rsidRDefault="00592954" w:rsidP="00894804">
      <w:pPr>
        <w:spacing w:line="360" w:lineRule="auto"/>
        <w:ind w:right="-360"/>
        <w:jc w:val="both"/>
        <w:rPr>
          <w:rFonts w:ascii="Arial" w:hAnsi="Arial" w:cs="Arial"/>
          <w:b/>
          <w:bCs/>
          <w:u w:val="single"/>
        </w:rPr>
      </w:pPr>
    </w:p>
    <w:p w:rsidR="00DC1119" w:rsidRPr="00DC1119" w:rsidRDefault="00DC1119" w:rsidP="00DC1119">
      <w:pPr>
        <w:pStyle w:val="ProposalHeading"/>
      </w:pPr>
      <w:bookmarkStart w:id="5" w:name="_Toc76120296"/>
      <w:r w:rsidRPr="00DC1119">
        <w:t>Work Plan</w:t>
      </w:r>
      <w:bookmarkEnd w:id="5"/>
    </w:p>
    <w:p w:rsidR="00DC1119" w:rsidRDefault="00855DCB" w:rsidP="00DC1119">
      <w:pPr>
        <w:pStyle w:val="BodyText"/>
        <w:ind w:right="-360"/>
        <w:rPr>
          <w:rFonts w:ascii="Arial" w:hAnsi="Arial" w:cs="Arial"/>
          <w:spacing w:val="0"/>
          <w:sz w:val="24"/>
        </w:rPr>
      </w:pPr>
      <w:r>
        <w:rPr>
          <w:rFonts w:ascii="Arial" w:hAnsi="Arial" w:cs="Arial"/>
          <w:spacing w:val="0"/>
          <w:sz w:val="24"/>
        </w:rPr>
        <w:t>Tasks and Deliverables.</w:t>
      </w:r>
    </w:p>
    <w:p w:rsidR="00DC1119" w:rsidRPr="00DC1119" w:rsidRDefault="00DC1119" w:rsidP="00DC1119">
      <w:pPr>
        <w:spacing w:line="360" w:lineRule="auto"/>
        <w:ind w:right="-360"/>
        <w:jc w:val="both"/>
        <w:rPr>
          <w:rFonts w:ascii="Arial" w:hAnsi="Arial" w:cs="Arial"/>
        </w:rPr>
      </w:pPr>
    </w:p>
    <w:p w:rsidR="00981D7A" w:rsidRDefault="00981D7A">
      <w:pPr>
        <w:rPr>
          <w:rFonts w:ascii="Arial" w:hAnsi="Arial" w:cs="Arial"/>
          <w:b/>
          <w:bCs/>
          <w:u w:val="single"/>
        </w:rPr>
      </w:pPr>
      <w:r>
        <w:br w:type="page"/>
      </w:r>
    </w:p>
    <w:p w:rsidR="00642FF3" w:rsidRPr="00642FF3" w:rsidRDefault="00855DCB" w:rsidP="00642FF3">
      <w:pPr>
        <w:pStyle w:val="ProposalHeading"/>
      </w:pPr>
      <w:bookmarkStart w:id="6" w:name="_Toc76120297"/>
      <w:r w:rsidRPr="00DC1119">
        <w:lastRenderedPageBreak/>
        <w:t>Work Time Schedule</w:t>
      </w:r>
      <w:bookmarkEnd w:id="6"/>
    </w:p>
    <w:tbl>
      <w:tblPr>
        <w:tblW w:w="8635" w:type="dxa"/>
        <w:tblLayout w:type="fixed"/>
        <w:tblLook w:val="04A0" w:firstRow="1" w:lastRow="0" w:firstColumn="1" w:lastColumn="0" w:noHBand="0" w:noVBand="1"/>
      </w:tblPr>
      <w:tblGrid>
        <w:gridCol w:w="1300"/>
        <w:gridCol w:w="611"/>
        <w:gridCol w:w="611"/>
        <w:gridCol w:w="611"/>
        <w:gridCol w:w="612"/>
        <w:gridCol w:w="611"/>
        <w:gridCol w:w="611"/>
        <w:gridCol w:w="611"/>
        <w:gridCol w:w="612"/>
        <w:gridCol w:w="611"/>
        <w:gridCol w:w="611"/>
        <w:gridCol w:w="611"/>
        <w:gridCol w:w="612"/>
      </w:tblGrid>
      <w:tr w:rsidR="009C01B3" w:rsidTr="009C01B3">
        <w:trPr>
          <w:trHeight w:val="288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iscal Year XX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6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6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9C01B3" w:rsidTr="009C01B3">
        <w:trPr>
          <w:trHeight w:val="48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ask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9C01B3" w:rsidTr="009C01B3">
        <w:trPr>
          <w:trHeight w:val="48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ask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9C01B3" w:rsidTr="009C01B3">
        <w:trPr>
          <w:trHeight w:val="48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ask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9C01B3" w:rsidTr="009C01B3">
        <w:trPr>
          <w:trHeight w:val="48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ask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:rsidR="009C01B3" w:rsidRDefault="009C01B3" w:rsidP="00855DCB">
      <w:pPr>
        <w:rPr>
          <w:rFonts w:ascii="Arial" w:hAnsi="Arial" w:cs="Arial"/>
        </w:rPr>
      </w:pPr>
    </w:p>
    <w:tbl>
      <w:tblPr>
        <w:tblW w:w="8635" w:type="dxa"/>
        <w:tblLayout w:type="fixed"/>
        <w:tblLook w:val="04A0" w:firstRow="1" w:lastRow="0" w:firstColumn="1" w:lastColumn="0" w:noHBand="0" w:noVBand="1"/>
      </w:tblPr>
      <w:tblGrid>
        <w:gridCol w:w="1300"/>
        <w:gridCol w:w="611"/>
        <w:gridCol w:w="611"/>
        <w:gridCol w:w="611"/>
        <w:gridCol w:w="612"/>
        <w:gridCol w:w="611"/>
        <w:gridCol w:w="611"/>
        <w:gridCol w:w="611"/>
        <w:gridCol w:w="612"/>
        <w:gridCol w:w="611"/>
        <w:gridCol w:w="611"/>
        <w:gridCol w:w="611"/>
        <w:gridCol w:w="612"/>
      </w:tblGrid>
      <w:tr w:rsidR="00D83C2C" w:rsidTr="009C01B3">
        <w:trPr>
          <w:trHeight w:val="288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C2C" w:rsidRDefault="00D83C2C" w:rsidP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iscal Year XX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C2C" w:rsidRDefault="00D83C2C" w:rsidP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C2C" w:rsidRDefault="00D83C2C" w:rsidP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C2C" w:rsidRDefault="00D83C2C" w:rsidP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C2C" w:rsidRDefault="00D83C2C" w:rsidP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C2C" w:rsidRDefault="00D83C2C" w:rsidP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C2C" w:rsidRDefault="00D83C2C" w:rsidP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C2C" w:rsidRDefault="00D83C2C" w:rsidP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6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C2C" w:rsidRDefault="00D83C2C" w:rsidP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C2C" w:rsidRDefault="00D83C2C" w:rsidP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C2C" w:rsidRDefault="00D83C2C" w:rsidP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6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C2C" w:rsidRDefault="00D83C2C" w:rsidP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6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C2C" w:rsidRDefault="00D83C2C" w:rsidP="00D83C2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9C01B3" w:rsidTr="009C01B3">
        <w:trPr>
          <w:trHeight w:val="48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ask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9C01B3" w:rsidTr="009C01B3">
        <w:trPr>
          <w:trHeight w:val="48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ask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9C01B3" w:rsidTr="009C01B3">
        <w:trPr>
          <w:trHeight w:val="48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ask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9C01B3" w:rsidTr="009C01B3">
        <w:trPr>
          <w:trHeight w:val="48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ask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01B3" w:rsidRDefault="009C01B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:rsidR="00981D7A" w:rsidRDefault="00981D7A" w:rsidP="00855DCB">
      <w:pPr>
        <w:rPr>
          <w:rFonts w:ascii="Arial" w:hAnsi="Arial" w:cs="Arial"/>
        </w:rPr>
      </w:pPr>
    </w:p>
    <w:p w:rsidR="00642FF3" w:rsidRDefault="00642FF3" w:rsidP="00855DCB">
      <w:pPr>
        <w:rPr>
          <w:rFonts w:ascii="Arial" w:hAnsi="Arial" w:cs="Arial"/>
        </w:rPr>
      </w:pPr>
    </w:p>
    <w:p w:rsidR="00981D7A" w:rsidRDefault="00981D7A" w:rsidP="00855DCB">
      <w:pPr>
        <w:rPr>
          <w:rFonts w:ascii="Arial" w:hAnsi="Arial" w:cs="Arial"/>
        </w:rPr>
      </w:pPr>
    </w:p>
    <w:p w:rsidR="00855DCB" w:rsidRDefault="00855DCB" w:rsidP="00855DC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855DCB" w:rsidRDefault="00855DCB" w:rsidP="00855DCB">
      <w:pPr>
        <w:pStyle w:val="ProposalHeading"/>
      </w:pPr>
      <w:bookmarkStart w:id="7" w:name="_Toc76120298"/>
      <w:r w:rsidRPr="00DC1119">
        <w:lastRenderedPageBreak/>
        <w:t>Level of Effort</w:t>
      </w:r>
      <w:bookmarkEnd w:id="7"/>
    </w:p>
    <w:p w:rsidR="00855DCB" w:rsidRDefault="00855DCB" w:rsidP="00855DCB">
      <w:pPr>
        <w:pStyle w:val="ProposalBody"/>
      </w:pPr>
    </w:p>
    <w:tbl>
      <w:tblPr>
        <w:tblW w:w="9350" w:type="dxa"/>
        <w:tblLook w:val="04A0" w:firstRow="1" w:lastRow="0" w:firstColumn="1" w:lastColumn="0" w:noHBand="0" w:noVBand="1"/>
      </w:tblPr>
      <w:tblGrid>
        <w:gridCol w:w="1502"/>
        <w:gridCol w:w="1685"/>
        <w:gridCol w:w="1578"/>
        <w:gridCol w:w="857"/>
        <w:gridCol w:w="932"/>
        <w:gridCol w:w="932"/>
        <w:gridCol w:w="932"/>
        <w:gridCol w:w="932"/>
      </w:tblGrid>
      <w:tr w:rsidR="00855DCB" w:rsidTr="001062D2">
        <w:trPr>
          <w:trHeight w:val="276"/>
        </w:trPr>
        <w:tc>
          <w:tcPr>
            <w:tcW w:w="476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Fiscal Year XX</w:t>
            </w:r>
          </w:p>
        </w:tc>
        <w:tc>
          <w:tcPr>
            <w:tcW w:w="3653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Effort by Quarter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55DCB" w:rsidTr="001062D2">
        <w:trPr>
          <w:trHeight w:val="276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6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Full Time Equivalents (FTE)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55DCB" w:rsidTr="001062D2">
        <w:trPr>
          <w:trHeight w:val="276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itle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st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nd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rd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4th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855DCB" w:rsidTr="001062D2">
        <w:trPr>
          <w:trHeight w:val="276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Professional 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PI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0</w:t>
            </w:r>
          </w:p>
        </w:tc>
      </w:tr>
      <w:tr w:rsidR="00855DCB" w:rsidTr="001062D2">
        <w:trPr>
          <w:trHeight w:val="276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Professional 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o-PI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0</w:t>
            </w:r>
          </w:p>
        </w:tc>
      </w:tr>
      <w:tr w:rsidR="00855DCB" w:rsidTr="001062D2">
        <w:trPr>
          <w:trHeight w:val="276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echnica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Grad Student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2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25</w:t>
            </w:r>
          </w:p>
        </w:tc>
      </w:tr>
      <w:tr w:rsidR="00855DCB" w:rsidTr="001062D2">
        <w:trPr>
          <w:trHeight w:val="276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echnica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Hourly Student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75</w:t>
            </w:r>
          </w:p>
        </w:tc>
      </w:tr>
      <w:tr w:rsidR="00855DCB" w:rsidTr="001062D2">
        <w:trPr>
          <w:trHeight w:val="288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lerica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855DCB" w:rsidTr="001062D2">
        <w:trPr>
          <w:trHeight w:val="276"/>
        </w:trPr>
        <w:tc>
          <w:tcPr>
            <w:tcW w:w="476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tal Professional Services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0.60</w:t>
            </w:r>
          </w:p>
        </w:tc>
      </w:tr>
      <w:tr w:rsidR="00855DCB" w:rsidTr="001062D2">
        <w:trPr>
          <w:trHeight w:val="276"/>
        </w:trPr>
        <w:tc>
          <w:tcPr>
            <w:tcW w:w="47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tal Technical Support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0</w:t>
            </w:r>
          </w:p>
        </w:tc>
      </w:tr>
      <w:tr w:rsidR="00855DCB" w:rsidTr="001062D2">
        <w:trPr>
          <w:trHeight w:val="276"/>
        </w:trPr>
        <w:tc>
          <w:tcPr>
            <w:tcW w:w="47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tal Clerical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</w:tr>
    </w:tbl>
    <w:p w:rsidR="00855DCB" w:rsidRDefault="00855DCB" w:rsidP="00855DCB">
      <w:pPr>
        <w:pStyle w:val="ProposalBody"/>
      </w:pPr>
    </w:p>
    <w:tbl>
      <w:tblPr>
        <w:tblW w:w="9350" w:type="dxa"/>
        <w:tblLook w:val="04A0" w:firstRow="1" w:lastRow="0" w:firstColumn="1" w:lastColumn="0" w:noHBand="0" w:noVBand="1"/>
      </w:tblPr>
      <w:tblGrid>
        <w:gridCol w:w="1502"/>
        <w:gridCol w:w="1685"/>
        <w:gridCol w:w="1578"/>
        <w:gridCol w:w="857"/>
        <w:gridCol w:w="932"/>
        <w:gridCol w:w="932"/>
        <w:gridCol w:w="932"/>
        <w:gridCol w:w="932"/>
      </w:tblGrid>
      <w:tr w:rsidR="00855DCB" w:rsidTr="001062D2">
        <w:trPr>
          <w:trHeight w:val="276"/>
        </w:trPr>
        <w:tc>
          <w:tcPr>
            <w:tcW w:w="476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Fiscal Year XX</w:t>
            </w:r>
          </w:p>
        </w:tc>
        <w:tc>
          <w:tcPr>
            <w:tcW w:w="3653" w:type="dxa"/>
            <w:gridSpan w:val="4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Effort by Quarter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55DCB" w:rsidTr="001062D2">
        <w:trPr>
          <w:trHeight w:val="276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6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Full Time Equivalents (FTE)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55DCB" w:rsidTr="001062D2">
        <w:trPr>
          <w:trHeight w:val="276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itle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st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nd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rd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4th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855DCB" w:rsidTr="001062D2">
        <w:trPr>
          <w:trHeight w:val="276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Professional 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PI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0</w:t>
            </w:r>
          </w:p>
        </w:tc>
      </w:tr>
      <w:tr w:rsidR="00855DCB" w:rsidTr="001062D2">
        <w:trPr>
          <w:trHeight w:val="276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Professional 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o-PI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0</w:t>
            </w:r>
          </w:p>
        </w:tc>
      </w:tr>
      <w:tr w:rsidR="00855DCB" w:rsidTr="001062D2">
        <w:trPr>
          <w:trHeight w:val="276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echnica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Grad Student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25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25</w:t>
            </w:r>
          </w:p>
        </w:tc>
      </w:tr>
      <w:tr w:rsidR="00855DCB" w:rsidTr="001062D2">
        <w:trPr>
          <w:trHeight w:val="276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echnica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Hourly Student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75</w:t>
            </w:r>
          </w:p>
        </w:tc>
      </w:tr>
      <w:tr w:rsidR="00855DCB" w:rsidTr="001062D2">
        <w:trPr>
          <w:trHeight w:val="288"/>
        </w:trPr>
        <w:tc>
          <w:tcPr>
            <w:tcW w:w="1502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lerica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5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855DCB" w:rsidTr="001062D2">
        <w:trPr>
          <w:trHeight w:val="276"/>
        </w:trPr>
        <w:tc>
          <w:tcPr>
            <w:tcW w:w="476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tal Professional Services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0.60</w:t>
            </w:r>
          </w:p>
        </w:tc>
      </w:tr>
      <w:tr w:rsidR="00855DCB" w:rsidTr="001062D2">
        <w:trPr>
          <w:trHeight w:val="276"/>
        </w:trPr>
        <w:tc>
          <w:tcPr>
            <w:tcW w:w="47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tal Technical Support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0</w:t>
            </w:r>
          </w:p>
        </w:tc>
      </w:tr>
      <w:tr w:rsidR="00855DCB" w:rsidTr="001062D2">
        <w:trPr>
          <w:trHeight w:val="276"/>
        </w:trPr>
        <w:tc>
          <w:tcPr>
            <w:tcW w:w="47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tal Clerical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</w:tr>
    </w:tbl>
    <w:p w:rsidR="00855DCB" w:rsidRDefault="00855DCB" w:rsidP="00855DCB">
      <w:pPr>
        <w:pStyle w:val="ProposalBody"/>
      </w:pPr>
    </w:p>
    <w:tbl>
      <w:tblPr>
        <w:tblW w:w="7260" w:type="dxa"/>
        <w:tblLook w:val="04A0" w:firstRow="1" w:lastRow="0" w:firstColumn="1" w:lastColumn="0" w:noHBand="0" w:noVBand="1"/>
      </w:tblPr>
      <w:tblGrid>
        <w:gridCol w:w="1435"/>
        <w:gridCol w:w="1800"/>
        <w:gridCol w:w="1530"/>
        <w:gridCol w:w="767"/>
        <w:gridCol w:w="960"/>
        <w:gridCol w:w="960"/>
      </w:tblGrid>
      <w:tr w:rsidR="00855DCB" w:rsidTr="001062D2">
        <w:trPr>
          <w:trHeight w:val="276"/>
        </w:trPr>
        <w:tc>
          <w:tcPr>
            <w:tcW w:w="4765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Fiscal Year XX</w:t>
            </w:r>
          </w:p>
        </w:tc>
        <w:tc>
          <w:tcPr>
            <w:tcW w:w="2495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Effort by Fiscal Year</w:t>
            </w:r>
          </w:p>
        </w:tc>
      </w:tr>
      <w:tr w:rsidR="00855DCB" w:rsidTr="001062D2">
        <w:trPr>
          <w:trHeight w:val="276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49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Full Time Equivalents (FTE)</w:t>
            </w:r>
          </w:p>
        </w:tc>
      </w:tr>
      <w:tr w:rsidR="00855DCB" w:rsidTr="001062D2">
        <w:trPr>
          <w:trHeight w:val="276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itle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s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855DCB" w:rsidTr="001062D2">
        <w:trPr>
          <w:trHeight w:val="276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Professional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PI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0</w:t>
            </w:r>
          </w:p>
        </w:tc>
      </w:tr>
      <w:tr w:rsidR="00855DCB" w:rsidTr="001062D2">
        <w:trPr>
          <w:trHeight w:val="276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Professional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o-PI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0</w:t>
            </w:r>
          </w:p>
        </w:tc>
      </w:tr>
      <w:tr w:rsidR="00855DCB" w:rsidTr="001062D2">
        <w:trPr>
          <w:trHeight w:val="276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echnica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Grad Studen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50</w:t>
            </w:r>
          </w:p>
        </w:tc>
      </w:tr>
      <w:tr w:rsidR="00855DCB" w:rsidTr="001062D2">
        <w:trPr>
          <w:trHeight w:val="276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echnica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Hourly Student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50</w:t>
            </w:r>
          </w:p>
        </w:tc>
      </w:tr>
      <w:tr w:rsidR="00855DCB" w:rsidTr="001062D2">
        <w:trPr>
          <w:trHeight w:val="28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lerical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855DCB" w:rsidTr="001062D2">
        <w:trPr>
          <w:trHeight w:val="276"/>
        </w:trPr>
        <w:tc>
          <w:tcPr>
            <w:tcW w:w="4765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tal Professional Services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1.20</w:t>
            </w:r>
          </w:p>
        </w:tc>
      </w:tr>
      <w:tr w:rsidR="00855DCB" w:rsidTr="001062D2">
        <w:trPr>
          <w:trHeight w:val="276"/>
        </w:trPr>
        <w:tc>
          <w:tcPr>
            <w:tcW w:w="47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tal Technical Support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0</w:t>
            </w:r>
          </w:p>
        </w:tc>
      </w:tr>
      <w:tr w:rsidR="00855DCB" w:rsidTr="001062D2">
        <w:trPr>
          <w:trHeight w:val="276"/>
        </w:trPr>
        <w:tc>
          <w:tcPr>
            <w:tcW w:w="47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otal Clerical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55DCB" w:rsidRDefault="00855DCB" w:rsidP="001062D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0</w:t>
            </w:r>
          </w:p>
        </w:tc>
      </w:tr>
    </w:tbl>
    <w:p w:rsidR="00855DCB" w:rsidRPr="00884876" w:rsidRDefault="00855DCB" w:rsidP="00855DCB">
      <w:pPr>
        <w:pStyle w:val="ProposalBody"/>
      </w:pPr>
    </w:p>
    <w:p w:rsidR="00855DCB" w:rsidRDefault="00855DCB" w:rsidP="00855DC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855DCB" w:rsidRPr="00DC1119" w:rsidRDefault="00855DCB" w:rsidP="00855DCB">
      <w:pPr>
        <w:pStyle w:val="ProposalHeading"/>
      </w:pPr>
      <w:bookmarkStart w:id="8" w:name="_Toc76120299"/>
      <w:r w:rsidRPr="005A4B96">
        <w:lastRenderedPageBreak/>
        <w:t>Personnel</w:t>
      </w:r>
      <w:r w:rsidRPr="00DC1119">
        <w:t xml:space="preserve"> and Budget Estimate</w:t>
      </w:r>
      <w:bookmarkEnd w:id="8"/>
    </w:p>
    <w:p w:rsidR="00855DCB" w:rsidRDefault="00855DCB" w:rsidP="00855DCB">
      <w:pPr>
        <w:pStyle w:val="ProposalSubheading"/>
      </w:pPr>
      <w:bookmarkStart w:id="9" w:name="_Toc76120300"/>
      <w:r w:rsidRPr="005A4B96">
        <w:t>Personnel</w:t>
      </w:r>
      <w:bookmarkEnd w:id="9"/>
    </w:p>
    <w:p w:rsidR="00855DCB" w:rsidRPr="00934155" w:rsidRDefault="00855DCB" w:rsidP="00855DCB">
      <w:pPr>
        <w:pStyle w:val="ProposalBody"/>
      </w:pPr>
    </w:p>
    <w:p w:rsidR="00855DCB" w:rsidRDefault="00981D7A" w:rsidP="00855DCB">
      <w:pPr>
        <w:pStyle w:val="ProposalSubheading"/>
      </w:pPr>
      <w:bookmarkStart w:id="10" w:name="_Toc76120301"/>
      <w:r>
        <w:t xml:space="preserve">Budget </w:t>
      </w:r>
      <w:r w:rsidR="00855DCB" w:rsidRPr="005A4B96">
        <w:t>Justification</w:t>
      </w:r>
      <w:bookmarkEnd w:id="10"/>
    </w:p>
    <w:p w:rsidR="00855DCB" w:rsidRDefault="00855DCB" w:rsidP="00A03B19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 w:rsidRPr="00A949F5">
        <w:rPr>
          <w:rFonts w:ascii="Arial" w:hAnsi="Arial" w:cs="Arial"/>
        </w:rPr>
        <w:t>Salaries</w:t>
      </w:r>
    </w:p>
    <w:p w:rsidR="00855DCB" w:rsidRDefault="00855DCB" w:rsidP="00A03B19">
      <w:pPr>
        <w:pStyle w:val="ListParagraph"/>
        <w:numPr>
          <w:ilvl w:val="1"/>
          <w:numId w:val="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ofessional</w:t>
      </w:r>
    </w:p>
    <w:p w:rsidR="00855DCB" w:rsidRPr="00A949F5" w:rsidRDefault="00855DCB" w:rsidP="00A03B19">
      <w:pPr>
        <w:pStyle w:val="ListParagraph"/>
        <w:numPr>
          <w:ilvl w:val="1"/>
          <w:numId w:val="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Graduate Student</w:t>
      </w:r>
    </w:p>
    <w:p w:rsidR="00855DCB" w:rsidRPr="00A949F5" w:rsidRDefault="00855DCB" w:rsidP="00A03B19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 w:rsidRPr="00A949F5">
        <w:rPr>
          <w:rFonts w:ascii="Arial" w:hAnsi="Arial" w:cs="Arial"/>
        </w:rPr>
        <w:t>Wages</w:t>
      </w:r>
      <w:r>
        <w:rPr>
          <w:rFonts w:ascii="Arial" w:hAnsi="Arial" w:cs="Arial"/>
        </w:rPr>
        <w:t xml:space="preserve"> – Hourly Student</w:t>
      </w:r>
    </w:p>
    <w:p w:rsidR="00855DCB" w:rsidRDefault="00855DCB" w:rsidP="00A03B19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 w:rsidRPr="00A949F5">
        <w:rPr>
          <w:rFonts w:ascii="Arial" w:hAnsi="Arial" w:cs="Arial"/>
        </w:rPr>
        <w:t>Fringe Benefits</w:t>
      </w:r>
    </w:p>
    <w:p w:rsidR="00855DCB" w:rsidRDefault="00855DCB" w:rsidP="00A03B19">
      <w:pPr>
        <w:pStyle w:val="ListParagraph"/>
        <w:numPr>
          <w:ilvl w:val="1"/>
          <w:numId w:val="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ofessional</w:t>
      </w:r>
    </w:p>
    <w:p w:rsidR="00855DCB" w:rsidRDefault="00855DCB" w:rsidP="00A03B19">
      <w:pPr>
        <w:pStyle w:val="ListParagraph"/>
        <w:numPr>
          <w:ilvl w:val="1"/>
          <w:numId w:val="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Graduate Student</w:t>
      </w:r>
    </w:p>
    <w:p w:rsidR="00855DCB" w:rsidRPr="00A949F5" w:rsidRDefault="00855DCB" w:rsidP="00A03B19">
      <w:pPr>
        <w:pStyle w:val="ListParagraph"/>
        <w:numPr>
          <w:ilvl w:val="1"/>
          <w:numId w:val="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Hourly Student</w:t>
      </w:r>
    </w:p>
    <w:p w:rsidR="00855DCB" w:rsidRPr="00A949F5" w:rsidRDefault="00855DCB" w:rsidP="00A03B19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 w:rsidRPr="00A949F5">
        <w:rPr>
          <w:rFonts w:ascii="Arial" w:hAnsi="Arial" w:cs="Arial"/>
        </w:rPr>
        <w:t>Supplies and Services</w:t>
      </w:r>
    </w:p>
    <w:p w:rsidR="00855DCB" w:rsidRDefault="00855DCB" w:rsidP="00A03B19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 w:rsidRPr="00A949F5">
        <w:rPr>
          <w:rFonts w:ascii="Arial" w:hAnsi="Arial" w:cs="Arial"/>
        </w:rPr>
        <w:t>Travel</w:t>
      </w:r>
    </w:p>
    <w:p w:rsidR="00855DCB" w:rsidRDefault="00855DCB" w:rsidP="00A03B19">
      <w:pPr>
        <w:pStyle w:val="ListParagraph"/>
        <w:numPr>
          <w:ilvl w:val="1"/>
          <w:numId w:val="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n-State</w:t>
      </w:r>
    </w:p>
    <w:p w:rsidR="00855DCB" w:rsidRDefault="00855DCB" w:rsidP="00A03B19">
      <w:pPr>
        <w:pStyle w:val="ListParagraph"/>
        <w:numPr>
          <w:ilvl w:val="1"/>
          <w:numId w:val="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Out-of-State</w:t>
      </w:r>
    </w:p>
    <w:p w:rsidR="00855DCB" w:rsidRDefault="00855DCB" w:rsidP="00A03B19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ndirect Costs</w:t>
      </w:r>
    </w:p>
    <w:p w:rsidR="00855DCB" w:rsidRDefault="00855DCB" w:rsidP="00A03B19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uition</w:t>
      </w:r>
    </w:p>
    <w:p w:rsidR="00855DCB" w:rsidRDefault="00032D3B" w:rsidP="00A03B19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Subc</w:t>
      </w:r>
      <w:r w:rsidR="00855DCB">
        <w:rPr>
          <w:rFonts w:ascii="Arial" w:hAnsi="Arial" w:cs="Arial"/>
        </w:rPr>
        <w:t>ontracts</w:t>
      </w:r>
    </w:p>
    <w:p w:rsidR="00A03B19" w:rsidRDefault="00855DCB" w:rsidP="00A03B19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Equipment</w:t>
      </w:r>
    </w:p>
    <w:p w:rsidR="00A03B19" w:rsidRPr="00A03B19" w:rsidRDefault="00855DCB" w:rsidP="00A03B19">
      <w:pPr>
        <w:pStyle w:val="ListParagraph"/>
        <w:numPr>
          <w:ilvl w:val="1"/>
          <w:numId w:val="7"/>
        </w:numPr>
        <w:spacing w:line="360" w:lineRule="auto"/>
        <w:rPr>
          <w:rFonts w:ascii="Arial" w:hAnsi="Arial" w:cs="Arial"/>
        </w:rPr>
      </w:pPr>
      <w:r w:rsidRPr="00A03B19">
        <w:rPr>
          <w:rFonts w:ascii="Arial" w:hAnsi="Arial" w:cs="Arial"/>
        </w:rPr>
        <w:t>Rental</w:t>
      </w:r>
      <w:r w:rsidR="00A03B19" w:rsidRPr="00A03B19">
        <w:rPr>
          <w:rFonts w:ascii="Arial" w:hAnsi="Arial" w:cs="Arial"/>
        </w:rPr>
        <w:t xml:space="preserve"> </w:t>
      </w:r>
      <w:r w:rsidR="00A03B19">
        <w:rPr>
          <w:rFonts w:ascii="Arial" w:hAnsi="Arial" w:cs="Arial"/>
        </w:rPr>
        <w:t xml:space="preserve">– </w:t>
      </w:r>
      <w:r w:rsidR="00A03B19" w:rsidRPr="00A03B19">
        <w:rPr>
          <w:rFonts w:ascii="Arial" w:hAnsi="Arial" w:cs="Arial"/>
          <w:color w:val="000000"/>
        </w:rPr>
        <w:t>All rental rates shall be approved by A</w:t>
      </w:r>
      <w:r w:rsidR="00A03B19" w:rsidRPr="00A03B19">
        <w:rPr>
          <w:rFonts w:ascii="Arial" w:hAnsi="Arial" w:cs="Arial"/>
          <w:color w:val="000000"/>
          <w:sz w:val="20"/>
        </w:rPr>
        <w:t>R</w:t>
      </w:r>
      <w:r w:rsidR="00A03B19" w:rsidRPr="00A03B19">
        <w:rPr>
          <w:rFonts w:ascii="Arial" w:hAnsi="Arial" w:cs="Arial"/>
          <w:color w:val="000000"/>
        </w:rPr>
        <w:t>DOT before the approval of the proposals.  Should a subcontract be part of the proposal, A</w:t>
      </w:r>
      <w:r w:rsidR="00A03B19" w:rsidRPr="00A03B19">
        <w:rPr>
          <w:rFonts w:ascii="Arial" w:hAnsi="Arial" w:cs="Arial"/>
          <w:color w:val="000000"/>
          <w:sz w:val="20"/>
        </w:rPr>
        <w:t>R</w:t>
      </w:r>
      <w:r w:rsidR="00A03B19" w:rsidRPr="00A03B19">
        <w:rPr>
          <w:rFonts w:ascii="Arial" w:hAnsi="Arial" w:cs="Arial"/>
          <w:color w:val="000000"/>
        </w:rPr>
        <w:t>DOT will not approve the purchase of any equipment in the subcontract.  Any equipment purchased through A</w:t>
      </w:r>
      <w:r w:rsidR="00A03B19" w:rsidRPr="00A03B19">
        <w:rPr>
          <w:rFonts w:ascii="Arial" w:hAnsi="Arial" w:cs="Arial"/>
          <w:color w:val="000000"/>
          <w:sz w:val="20"/>
        </w:rPr>
        <w:t>R</w:t>
      </w:r>
      <w:r w:rsidR="00A03B19" w:rsidRPr="00A03B19">
        <w:rPr>
          <w:rFonts w:ascii="Arial" w:hAnsi="Arial" w:cs="Arial"/>
          <w:color w:val="000000"/>
        </w:rPr>
        <w:t xml:space="preserve">DOT’s Transportation-Related Research &amp; Workforce Development Grant Program is not eligible for rental rate charges.  </w:t>
      </w:r>
    </w:p>
    <w:p w:rsidR="009C01B3" w:rsidRDefault="00855DCB" w:rsidP="009C01B3">
      <w:pPr>
        <w:pStyle w:val="ListParagraph"/>
        <w:numPr>
          <w:ilvl w:val="1"/>
          <w:numId w:val="7"/>
        </w:numPr>
        <w:spacing w:line="360" w:lineRule="auto"/>
        <w:rPr>
          <w:rFonts w:ascii="Arial" w:hAnsi="Arial" w:cs="Arial"/>
        </w:rPr>
      </w:pPr>
      <w:r w:rsidRPr="00A03B19">
        <w:rPr>
          <w:rFonts w:ascii="Arial" w:hAnsi="Arial" w:cs="Arial"/>
        </w:rPr>
        <w:t>Purchase</w:t>
      </w:r>
      <w:r w:rsidR="00A03B19" w:rsidRPr="00A03B19">
        <w:rPr>
          <w:rFonts w:ascii="Arial" w:hAnsi="Arial" w:cs="Arial"/>
        </w:rPr>
        <w:t xml:space="preserve"> </w:t>
      </w:r>
      <w:r w:rsidR="00A03B19">
        <w:rPr>
          <w:rFonts w:ascii="Arial" w:hAnsi="Arial" w:cs="Arial"/>
        </w:rPr>
        <w:t>–</w:t>
      </w:r>
      <w:r w:rsidR="00981D7A">
        <w:rPr>
          <w:rFonts w:ascii="Arial" w:hAnsi="Arial" w:cs="Arial"/>
        </w:rPr>
        <w:t xml:space="preserve"> Purchases of equipment currently owned by </w:t>
      </w:r>
      <w:proofErr w:type="spellStart"/>
      <w:r w:rsidR="00981D7A">
        <w:rPr>
          <w:rFonts w:ascii="Arial" w:hAnsi="Arial" w:cs="Arial"/>
        </w:rPr>
        <w:t>A</w:t>
      </w:r>
      <w:r w:rsidR="00981D7A" w:rsidRPr="00981D7A">
        <w:rPr>
          <w:rFonts w:ascii="Arial" w:hAnsi="Arial" w:cs="Arial"/>
          <w:smallCaps/>
        </w:rPr>
        <w:t>r</w:t>
      </w:r>
      <w:r w:rsidR="00981D7A">
        <w:rPr>
          <w:rFonts w:ascii="Arial" w:hAnsi="Arial" w:cs="Arial"/>
        </w:rPr>
        <w:t>DOT</w:t>
      </w:r>
      <w:proofErr w:type="spellEnd"/>
      <w:r w:rsidR="00981D7A">
        <w:rPr>
          <w:rFonts w:ascii="Arial" w:hAnsi="Arial" w:cs="Arial"/>
        </w:rPr>
        <w:t xml:space="preserve"> will not be approved.</w:t>
      </w:r>
      <w:r w:rsidR="00A03B19">
        <w:rPr>
          <w:rFonts w:ascii="Arial" w:hAnsi="Arial" w:cs="Arial"/>
        </w:rPr>
        <w:t xml:space="preserve"> </w:t>
      </w:r>
      <w:r w:rsidR="00981D7A">
        <w:rPr>
          <w:rFonts w:ascii="Arial" w:hAnsi="Arial" w:cs="Arial"/>
        </w:rPr>
        <w:t xml:space="preserve">A list of </w:t>
      </w:r>
      <w:proofErr w:type="spellStart"/>
      <w:r w:rsidR="00981D7A">
        <w:rPr>
          <w:rFonts w:ascii="Arial" w:hAnsi="Arial" w:cs="Arial"/>
        </w:rPr>
        <w:t>A</w:t>
      </w:r>
      <w:r w:rsidR="00981D7A" w:rsidRPr="00981D7A">
        <w:rPr>
          <w:rFonts w:ascii="Arial" w:hAnsi="Arial" w:cs="Arial"/>
          <w:smallCaps/>
        </w:rPr>
        <w:t>r</w:t>
      </w:r>
      <w:r w:rsidR="00981D7A">
        <w:rPr>
          <w:rFonts w:ascii="Arial" w:hAnsi="Arial" w:cs="Arial"/>
        </w:rPr>
        <w:t>DOT</w:t>
      </w:r>
      <w:proofErr w:type="spellEnd"/>
      <w:r w:rsidR="00981D7A">
        <w:rPr>
          <w:rFonts w:ascii="Arial" w:hAnsi="Arial" w:cs="Arial"/>
        </w:rPr>
        <w:t xml:space="preserve"> owned equipment will be provided upon request. </w:t>
      </w:r>
      <w:r w:rsidR="00A03B19" w:rsidRPr="00A03B19">
        <w:rPr>
          <w:rFonts w:ascii="Arial" w:hAnsi="Arial" w:cs="Arial"/>
          <w:color w:val="000000"/>
        </w:rPr>
        <w:t xml:space="preserve">All equipment shall be purchased in accordance with the State of Arkansas purchasing laws.  </w:t>
      </w:r>
    </w:p>
    <w:p w:rsidR="009C01B3" w:rsidRPr="009C01B3" w:rsidRDefault="009C01B3" w:rsidP="009C01B3">
      <w:pPr>
        <w:pStyle w:val="ListParagraph"/>
        <w:spacing w:line="360" w:lineRule="auto"/>
        <w:rPr>
          <w:rFonts w:ascii="Arial" w:hAnsi="Arial" w:cs="Arial"/>
        </w:rPr>
      </w:pPr>
      <w:r w:rsidRPr="009C01B3">
        <w:rPr>
          <w:rFonts w:ascii="Arial" w:hAnsi="Arial" w:cs="Arial"/>
          <w:i/>
          <w:color w:val="000000"/>
        </w:rPr>
        <w:t xml:space="preserve">A complete physical verification of all software and equipment purchased or built for use on this project and the actual location of the equipment will be made each </w:t>
      </w:r>
      <w:r w:rsidRPr="009C01B3">
        <w:rPr>
          <w:rFonts w:ascii="Arial" w:hAnsi="Arial" w:cs="Arial"/>
          <w:i/>
          <w:color w:val="000000"/>
        </w:rPr>
        <w:lastRenderedPageBreak/>
        <w:t xml:space="preserve">year.  An Equipment Capitalization Notice is available from the Research Section for the reporting of software or equipment purchased during the project.  All software developed on the project will be completed in </w:t>
      </w:r>
      <w:r>
        <w:rPr>
          <w:rFonts w:ascii="Arial" w:hAnsi="Arial" w:cs="Arial"/>
          <w:i/>
          <w:color w:val="000000"/>
        </w:rPr>
        <w:t xml:space="preserve">an </w:t>
      </w:r>
      <w:r w:rsidRPr="009C01B3">
        <w:rPr>
          <w:rFonts w:ascii="Arial" w:hAnsi="Arial" w:cs="Arial"/>
          <w:i/>
          <w:color w:val="000000"/>
        </w:rPr>
        <w:t>open</w:t>
      </w:r>
      <w:r>
        <w:rPr>
          <w:rFonts w:ascii="Arial" w:hAnsi="Arial" w:cs="Arial"/>
          <w:i/>
          <w:color w:val="000000"/>
        </w:rPr>
        <w:t>-</w:t>
      </w:r>
      <w:r w:rsidRPr="009C01B3">
        <w:rPr>
          <w:rFonts w:ascii="Arial" w:hAnsi="Arial" w:cs="Arial"/>
          <w:i/>
          <w:color w:val="000000"/>
        </w:rPr>
        <w:t>source format</w:t>
      </w:r>
      <w:r>
        <w:rPr>
          <w:rFonts w:ascii="Arial" w:hAnsi="Arial" w:cs="Arial"/>
          <w:i/>
          <w:color w:val="000000"/>
        </w:rPr>
        <w:t>,</w:t>
      </w:r>
      <w:r w:rsidRPr="009C01B3">
        <w:rPr>
          <w:rFonts w:ascii="Arial" w:hAnsi="Arial" w:cs="Arial"/>
          <w:i/>
          <w:color w:val="000000"/>
        </w:rPr>
        <w:t xml:space="preserve"> and A</w:t>
      </w:r>
      <w:r w:rsidRPr="009C01B3">
        <w:rPr>
          <w:rFonts w:ascii="Arial" w:hAnsi="Arial" w:cs="Arial"/>
          <w:i/>
          <w:color w:val="000000"/>
          <w:sz w:val="20"/>
        </w:rPr>
        <w:t>R</w:t>
      </w:r>
      <w:r w:rsidRPr="009C01B3">
        <w:rPr>
          <w:rFonts w:ascii="Arial" w:hAnsi="Arial" w:cs="Arial"/>
          <w:i/>
          <w:color w:val="000000"/>
        </w:rPr>
        <w:t>DOT shall be provided a copy of the source code.  If non-expendable or special equipment is purchased with project funds, the equipment is owned by A</w:t>
      </w:r>
      <w:r w:rsidRPr="009C01B3">
        <w:rPr>
          <w:rFonts w:ascii="Arial" w:hAnsi="Arial" w:cs="Arial"/>
          <w:i/>
          <w:color w:val="000000"/>
          <w:sz w:val="20"/>
        </w:rPr>
        <w:t>R</w:t>
      </w:r>
      <w:r w:rsidRPr="009C01B3">
        <w:rPr>
          <w:rFonts w:ascii="Arial" w:hAnsi="Arial" w:cs="Arial"/>
          <w:i/>
          <w:color w:val="000000"/>
        </w:rPr>
        <w:t>DOT</w:t>
      </w:r>
      <w:r>
        <w:rPr>
          <w:rFonts w:ascii="Arial" w:hAnsi="Arial" w:cs="Arial"/>
          <w:i/>
          <w:color w:val="000000"/>
        </w:rPr>
        <w:t>,</w:t>
      </w:r>
      <w:r w:rsidRPr="009C01B3">
        <w:rPr>
          <w:rFonts w:ascii="Arial" w:hAnsi="Arial" w:cs="Arial"/>
          <w:i/>
          <w:color w:val="000000"/>
        </w:rPr>
        <w:t xml:space="preserve"> and </w:t>
      </w:r>
      <w:r>
        <w:rPr>
          <w:rFonts w:ascii="Arial" w:hAnsi="Arial" w:cs="Arial"/>
          <w:i/>
          <w:color w:val="000000"/>
        </w:rPr>
        <w:t xml:space="preserve">the </w:t>
      </w:r>
      <w:r w:rsidRPr="009C01B3">
        <w:rPr>
          <w:rFonts w:ascii="Arial" w:hAnsi="Arial" w:cs="Arial"/>
          <w:i/>
          <w:color w:val="000000"/>
        </w:rPr>
        <w:t>disposition of the equipment will be determined by A</w:t>
      </w:r>
      <w:r w:rsidRPr="009C01B3">
        <w:rPr>
          <w:rFonts w:ascii="Arial" w:hAnsi="Arial" w:cs="Arial"/>
          <w:i/>
          <w:color w:val="000000"/>
          <w:sz w:val="20"/>
        </w:rPr>
        <w:t>R</w:t>
      </w:r>
      <w:r w:rsidRPr="009C01B3">
        <w:rPr>
          <w:rFonts w:ascii="Arial" w:hAnsi="Arial" w:cs="Arial"/>
          <w:i/>
          <w:color w:val="000000"/>
        </w:rPr>
        <w:t xml:space="preserve">DOT at the project’s closeout session. </w:t>
      </w:r>
    </w:p>
    <w:p w:rsidR="009C01B3" w:rsidRPr="00A03B19" w:rsidRDefault="009C01B3" w:rsidP="009C01B3">
      <w:pPr>
        <w:pStyle w:val="ListParagraph"/>
        <w:spacing w:line="360" w:lineRule="auto"/>
        <w:ind w:left="1440"/>
        <w:rPr>
          <w:rFonts w:ascii="Arial" w:hAnsi="Arial" w:cs="Arial"/>
        </w:rPr>
      </w:pPr>
    </w:p>
    <w:p w:rsidR="00855DCB" w:rsidRPr="00A949F5" w:rsidRDefault="00855DCB" w:rsidP="00A03B19">
      <w:pPr>
        <w:pStyle w:val="ListParagraph"/>
        <w:ind w:left="1440"/>
        <w:rPr>
          <w:rFonts w:ascii="Arial" w:hAnsi="Arial" w:cs="Arial"/>
        </w:rPr>
      </w:pPr>
    </w:p>
    <w:p w:rsidR="00855DCB" w:rsidRDefault="00855DCB" w:rsidP="00855DCB">
      <w:pPr>
        <w:rPr>
          <w:rFonts w:ascii="Arial" w:hAnsi="Arial" w:cs="Arial"/>
          <w:u w:val="single"/>
        </w:rPr>
      </w:pPr>
    </w:p>
    <w:p w:rsidR="00855DCB" w:rsidRDefault="00855DCB" w:rsidP="00855DCB">
      <w:pPr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br w:type="page"/>
      </w:r>
    </w:p>
    <w:p w:rsidR="00855DCB" w:rsidRDefault="00855DCB" w:rsidP="00855DCB">
      <w:pPr>
        <w:pStyle w:val="ProposalSubheading"/>
      </w:pPr>
      <w:bookmarkStart w:id="11" w:name="_Toc76120302"/>
      <w:r w:rsidRPr="008F434B">
        <w:lastRenderedPageBreak/>
        <w:t>Estimated Project Budget: FYXX</w:t>
      </w:r>
      <w:bookmarkEnd w:id="11"/>
    </w:p>
    <w:p w:rsidR="00855DCB" w:rsidRDefault="00855DCB" w:rsidP="00855DCB">
      <w:pPr>
        <w:rPr>
          <w:rFonts w:ascii="Arial" w:hAnsi="Arial" w:cs="Arial"/>
        </w:rPr>
      </w:pPr>
      <w:r>
        <w:rPr>
          <w:rFonts w:ascii="Arial" w:hAnsi="Arial" w:cs="Arial"/>
        </w:rPr>
        <w:t>XX Months</w:t>
      </w:r>
    </w:p>
    <w:p w:rsidR="00855DCB" w:rsidRPr="008F434B" w:rsidRDefault="00855DCB" w:rsidP="00855DCB">
      <w:pPr>
        <w:rPr>
          <w:rFonts w:ascii="Arial" w:hAnsi="Arial" w:cs="Arial"/>
        </w:rPr>
      </w:pPr>
    </w:p>
    <w:p w:rsidR="00855DCB" w:rsidRPr="00C4642A" w:rsidRDefault="00855DCB" w:rsidP="00855DCB">
      <w:pPr>
        <w:rPr>
          <w:rFonts w:ascii="Arial" w:hAnsi="Arial" w:cs="Arial"/>
        </w:rPr>
      </w:pPr>
    </w:p>
    <w:p w:rsidR="00855DCB" w:rsidRDefault="00855DCB" w:rsidP="00855DCB">
      <w:pPr>
        <w:pStyle w:val="ProposalBody"/>
        <w:numPr>
          <w:ilvl w:val="0"/>
          <w:numId w:val="2"/>
        </w:numPr>
        <w:rPr>
          <w:b/>
        </w:rPr>
      </w:pPr>
      <w:r>
        <w:rPr>
          <w:b/>
        </w:rPr>
        <w:t>Salarie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855DCB" w:rsidRPr="00254278" w:rsidRDefault="00855DCB" w:rsidP="00855DCB">
      <w:pPr>
        <w:pStyle w:val="ProposalBody"/>
        <w:numPr>
          <w:ilvl w:val="1"/>
          <w:numId w:val="2"/>
        </w:numPr>
        <w:rPr>
          <w:b/>
        </w:rPr>
      </w:pPr>
      <w:r w:rsidRPr="00E45C6E">
        <w:t>Professional (XX FTE)</w:t>
      </w:r>
      <w:r>
        <w:tab/>
      </w:r>
      <w:r>
        <w:tab/>
      </w:r>
      <w:r>
        <w:tab/>
      </w:r>
      <w:r>
        <w:tab/>
        <w:t>$</w:t>
      </w:r>
    </w:p>
    <w:p w:rsidR="00855DCB" w:rsidRPr="00E45C6E" w:rsidRDefault="00642FF3" w:rsidP="00855DCB">
      <w:pPr>
        <w:pStyle w:val="ProposalBody"/>
        <w:numPr>
          <w:ilvl w:val="1"/>
          <w:numId w:val="2"/>
        </w:numPr>
        <w:rPr>
          <w:b/>
        </w:rPr>
      </w:pPr>
      <w:r>
        <w:t>Graduate Student</w:t>
      </w:r>
      <w:r w:rsidR="00855DCB" w:rsidRPr="00E45C6E">
        <w:t xml:space="preserve"> (XX FTE)</w:t>
      </w:r>
      <w:r w:rsidR="00855DCB">
        <w:tab/>
      </w:r>
      <w:r w:rsidR="00855DCB">
        <w:tab/>
      </w:r>
      <w:r w:rsidR="00855DCB">
        <w:tab/>
        <w:t>$</w:t>
      </w:r>
    </w:p>
    <w:p w:rsidR="00855DCB" w:rsidRDefault="00855DCB" w:rsidP="00855DCB">
      <w:pPr>
        <w:pStyle w:val="ProposalBody"/>
        <w:numPr>
          <w:ilvl w:val="0"/>
          <w:numId w:val="2"/>
        </w:numPr>
        <w:spacing w:before="240"/>
        <w:rPr>
          <w:b/>
        </w:rPr>
      </w:pPr>
      <w:r>
        <w:rPr>
          <w:b/>
        </w:rPr>
        <w:t xml:space="preserve">Wages - </w:t>
      </w:r>
      <w:r>
        <w:t>Hourly</w:t>
      </w:r>
      <w:r w:rsidRPr="00E45C6E">
        <w:t xml:space="preserve"> Student (XX F</w:t>
      </w:r>
      <w:r>
        <w:t>TE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855DCB" w:rsidRPr="00254278" w:rsidRDefault="00855DCB" w:rsidP="00855DCB">
      <w:pPr>
        <w:pStyle w:val="ProposalBody"/>
        <w:numPr>
          <w:ilvl w:val="0"/>
          <w:numId w:val="2"/>
        </w:numPr>
        <w:spacing w:before="240"/>
      </w:pPr>
      <w:r>
        <w:rPr>
          <w:b/>
        </w:rPr>
        <w:t>Fringe Benefit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855DCB" w:rsidRDefault="00855DCB" w:rsidP="00855DCB">
      <w:pPr>
        <w:pStyle w:val="ProposalBody"/>
        <w:numPr>
          <w:ilvl w:val="1"/>
          <w:numId w:val="2"/>
        </w:numPr>
      </w:pPr>
      <w:r w:rsidRPr="00E45C6E">
        <w:t>Professional XX%</w:t>
      </w:r>
      <w:r w:rsidRPr="00E45C6E">
        <w:tab/>
      </w:r>
      <w:r w:rsidRPr="00E45C6E">
        <w:tab/>
      </w:r>
      <w:r w:rsidRPr="00E45C6E">
        <w:tab/>
      </w:r>
      <w:r w:rsidRPr="00E45C6E">
        <w:tab/>
      </w:r>
      <w:r w:rsidRPr="00E45C6E">
        <w:tab/>
        <w:t>$</w:t>
      </w:r>
    </w:p>
    <w:p w:rsidR="00855DCB" w:rsidRDefault="00855DCB" w:rsidP="00855DCB">
      <w:pPr>
        <w:pStyle w:val="ProposalBody"/>
        <w:numPr>
          <w:ilvl w:val="1"/>
          <w:numId w:val="2"/>
        </w:numPr>
      </w:pPr>
      <w:r w:rsidRPr="00E45C6E">
        <w:t>Graduate Student XX%</w:t>
      </w:r>
      <w:r w:rsidRPr="00E45C6E">
        <w:tab/>
      </w:r>
      <w:r w:rsidRPr="00E45C6E">
        <w:tab/>
      </w:r>
      <w:r w:rsidRPr="00E45C6E">
        <w:tab/>
      </w:r>
      <w:r w:rsidRPr="00E45C6E">
        <w:tab/>
        <w:t>$</w:t>
      </w:r>
    </w:p>
    <w:p w:rsidR="00855DCB" w:rsidRDefault="00855DCB" w:rsidP="00855DCB">
      <w:pPr>
        <w:pStyle w:val="ProposalBody"/>
        <w:numPr>
          <w:ilvl w:val="1"/>
          <w:numId w:val="2"/>
        </w:numPr>
      </w:pPr>
      <w:r>
        <w:t>Hourly</w:t>
      </w:r>
      <w:r w:rsidRPr="00E45C6E">
        <w:t xml:space="preserve"> Student XX%</w:t>
      </w:r>
      <w:r w:rsidRPr="00E45C6E">
        <w:tab/>
      </w:r>
      <w:r w:rsidRPr="00E45C6E">
        <w:tab/>
      </w:r>
      <w:r w:rsidRPr="00E45C6E">
        <w:tab/>
      </w:r>
      <w:r w:rsidRPr="00E45C6E">
        <w:tab/>
        <w:t>$</w:t>
      </w:r>
    </w:p>
    <w:p w:rsidR="00855DCB" w:rsidRDefault="00855DCB" w:rsidP="00855DCB">
      <w:pPr>
        <w:pStyle w:val="ProposalBody"/>
        <w:numPr>
          <w:ilvl w:val="0"/>
          <w:numId w:val="2"/>
        </w:numPr>
        <w:spacing w:before="240"/>
        <w:rPr>
          <w:b/>
        </w:rPr>
      </w:pPr>
      <w:r w:rsidRPr="008F434B">
        <w:rPr>
          <w:b/>
        </w:rPr>
        <w:t>Supplies and Services</w:t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  <w:t>$</w:t>
      </w:r>
    </w:p>
    <w:p w:rsidR="00855DCB" w:rsidRDefault="00855DCB" w:rsidP="00855DCB">
      <w:pPr>
        <w:pStyle w:val="ProposalBody"/>
        <w:numPr>
          <w:ilvl w:val="0"/>
          <w:numId w:val="2"/>
        </w:numPr>
        <w:spacing w:before="240"/>
        <w:rPr>
          <w:b/>
        </w:rPr>
      </w:pPr>
      <w:r>
        <w:rPr>
          <w:b/>
        </w:rPr>
        <w:t>Travel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855DCB" w:rsidRPr="00A949F5" w:rsidRDefault="00855DCB" w:rsidP="00855DCB">
      <w:pPr>
        <w:pStyle w:val="ProposalBody"/>
        <w:numPr>
          <w:ilvl w:val="1"/>
          <w:numId w:val="2"/>
        </w:numPr>
        <w:rPr>
          <w:b/>
        </w:rPr>
      </w:pPr>
      <w:r>
        <w:t>In-State</w:t>
      </w:r>
      <w:r>
        <w:tab/>
      </w:r>
      <w:r>
        <w:tab/>
      </w:r>
      <w:r>
        <w:tab/>
      </w:r>
      <w:r>
        <w:tab/>
      </w:r>
      <w:r>
        <w:tab/>
      </w:r>
      <w:r>
        <w:tab/>
        <w:t>$</w:t>
      </w:r>
    </w:p>
    <w:p w:rsidR="00855DCB" w:rsidRDefault="00855DCB" w:rsidP="00855DCB">
      <w:pPr>
        <w:pStyle w:val="ProposalBody"/>
        <w:numPr>
          <w:ilvl w:val="1"/>
          <w:numId w:val="2"/>
        </w:numPr>
        <w:rPr>
          <w:b/>
        </w:rPr>
      </w:pPr>
      <w:r>
        <w:t>Out-of-State</w:t>
      </w:r>
      <w:r>
        <w:tab/>
      </w:r>
      <w:r>
        <w:tab/>
      </w:r>
      <w:r>
        <w:tab/>
      </w:r>
      <w:r>
        <w:tab/>
      </w:r>
      <w:r>
        <w:tab/>
      </w:r>
      <w:r>
        <w:tab/>
        <w:t>$</w:t>
      </w:r>
    </w:p>
    <w:p w:rsidR="00855DCB" w:rsidRPr="00CB5D56" w:rsidRDefault="00855DCB" w:rsidP="00855DCB">
      <w:pPr>
        <w:pStyle w:val="ProposalBody"/>
        <w:spacing w:before="240"/>
        <w:ind w:left="720"/>
        <w:rPr>
          <w:b/>
          <w:i/>
        </w:rPr>
      </w:pPr>
      <w:r w:rsidRPr="00CB5D56">
        <w:rPr>
          <w:b/>
          <w:i/>
        </w:rPr>
        <w:t>Modified Total Direct Costs (MTDC)</w:t>
      </w:r>
      <w:r w:rsidRPr="00CB5D56">
        <w:rPr>
          <w:b/>
          <w:i/>
        </w:rPr>
        <w:tab/>
      </w:r>
      <w:r w:rsidRPr="00CB5D56">
        <w:rPr>
          <w:b/>
          <w:i/>
        </w:rPr>
        <w:tab/>
      </w:r>
      <w:r w:rsidRPr="00CB5D56">
        <w:rPr>
          <w:b/>
          <w:i/>
        </w:rPr>
        <w:tab/>
        <w:t xml:space="preserve">$    </w:t>
      </w:r>
      <w:r>
        <w:rPr>
          <w:b/>
          <w:i/>
        </w:rPr>
        <w:br/>
      </w:r>
      <w:r w:rsidRPr="000213F0">
        <w:rPr>
          <w:i/>
        </w:rPr>
        <w:t>(Total of Items 1-5)</w:t>
      </w:r>
      <w:r w:rsidRPr="00CB5D56">
        <w:rPr>
          <w:b/>
          <w:i/>
        </w:rPr>
        <w:t xml:space="preserve"> </w:t>
      </w:r>
    </w:p>
    <w:p w:rsidR="00855DCB" w:rsidRDefault="00855DCB" w:rsidP="00855DCB">
      <w:pPr>
        <w:pStyle w:val="ProposalBody"/>
        <w:numPr>
          <w:ilvl w:val="0"/>
          <w:numId w:val="2"/>
        </w:numPr>
        <w:spacing w:before="240"/>
        <w:rPr>
          <w:b/>
        </w:rPr>
      </w:pPr>
      <w:r w:rsidRPr="008F434B">
        <w:rPr>
          <w:b/>
        </w:rPr>
        <w:t>Indirect Costs</w:t>
      </w:r>
      <w:r>
        <w:rPr>
          <w:b/>
        </w:rPr>
        <w:t xml:space="preserve"> </w:t>
      </w:r>
      <w:r>
        <w:t>(15% of MTDC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</w:rPr>
        <w:t>$</w:t>
      </w:r>
    </w:p>
    <w:p w:rsidR="00855DCB" w:rsidRDefault="00855DCB" w:rsidP="00855DCB">
      <w:pPr>
        <w:pStyle w:val="ProposalBody"/>
        <w:numPr>
          <w:ilvl w:val="0"/>
          <w:numId w:val="2"/>
        </w:numPr>
        <w:spacing w:before="240"/>
        <w:rPr>
          <w:b/>
        </w:rPr>
      </w:pPr>
      <w:r>
        <w:rPr>
          <w:b/>
        </w:rPr>
        <w:t>Tui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642FF3">
        <w:rPr>
          <w:b/>
        </w:rPr>
        <w:tab/>
      </w:r>
      <w:r w:rsidR="00642FF3">
        <w:rPr>
          <w:b/>
        </w:rPr>
        <w:tab/>
      </w:r>
      <w:r>
        <w:rPr>
          <w:b/>
        </w:rPr>
        <w:t>$</w:t>
      </w:r>
    </w:p>
    <w:p w:rsidR="00855DCB" w:rsidRDefault="00032D3B" w:rsidP="00855DCB">
      <w:pPr>
        <w:pStyle w:val="ProposalBody"/>
        <w:numPr>
          <w:ilvl w:val="0"/>
          <w:numId w:val="2"/>
        </w:numPr>
        <w:spacing w:before="240"/>
        <w:rPr>
          <w:b/>
        </w:rPr>
      </w:pPr>
      <w:r>
        <w:rPr>
          <w:b/>
        </w:rPr>
        <w:t>Subc</w:t>
      </w:r>
      <w:r w:rsidR="00855DCB">
        <w:rPr>
          <w:b/>
        </w:rPr>
        <w:t>ontracts</w:t>
      </w:r>
      <w:r w:rsidR="00855DCB">
        <w:rPr>
          <w:b/>
        </w:rPr>
        <w:tab/>
      </w:r>
      <w:r w:rsidR="00855DCB">
        <w:rPr>
          <w:b/>
        </w:rPr>
        <w:tab/>
      </w:r>
      <w:r w:rsidR="00855DCB">
        <w:rPr>
          <w:b/>
        </w:rPr>
        <w:tab/>
      </w:r>
      <w:r w:rsidR="00855DCB">
        <w:rPr>
          <w:b/>
        </w:rPr>
        <w:tab/>
      </w:r>
      <w:r w:rsidR="00855DCB">
        <w:rPr>
          <w:b/>
        </w:rPr>
        <w:tab/>
      </w:r>
      <w:r w:rsidR="00855DCB">
        <w:rPr>
          <w:b/>
        </w:rPr>
        <w:tab/>
      </w:r>
      <w:r w:rsidR="00855DCB">
        <w:rPr>
          <w:b/>
        </w:rPr>
        <w:tab/>
      </w:r>
      <w:r w:rsidR="00855DCB">
        <w:rPr>
          <w:b/>
        </w:rPr>
        <w:tab/>
        <w:t>$</w:t>
      </w:r>
    </w:p>
    <w:p w:rsidR="00855DCB" w:rsidRDefault="00855DCB" w:rsidP="00855DCB">
      <w:pPr>
        <w:pStyle w:val="ProposalBody"/>
        <w:numPr>
          <w:ilvl w:val="0"/>
          <w:numId w:val="2"/>
        </w:numPr>
        <w:spacing w:before="240"/>
      </w:pPr>
      <w:r>
        <w:rPr>
          <w:b/>
        </w:rPr>
        <w:t>Equip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855DCB" w:rsidRDefault="00855DCB" w:rsidP="00855DCB">
      <w:pPr>
        <w:pStyle w:val="ProposalBody"/>
        <w:numPr>
          <w:ilvl w:val="1"/>
          <w:numId w:val="2"/>
        </w:numPr>
      </w:pPr>
      <w:r w:rsidRPr="008F434B">
        <w:t>Rental</w:t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  <w:t>$</w:t>
      </w:r>
    </w:p>
    <w:p w:rsidR="00642FF3" w:rsidRDefault="00855DCB" w:rsidP="00642FF3">
      <w:pPr>
        <w:pStyle w:val="ProposalBody"/>
        <w:numPr>
          <w:ilvl w:val="1"/>
          <w:numId w:val="2"/>
        </w:numPr>
      </w:pPr>
      <w:r w:rsidRPr="008F434B">
        <w:t>Purchase</w:t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  <w:t>$</w:t>
      </w:r>
    </w:p>
    <w:p w:rsidR="00642FF3" w:rsidRDefault="00642FF3" w:rsidP="00855DCB">
      <w:pPr>
        <w:pStyle w:val="ProposalBody"/>
        <w:spacing w:before="240"/>
        <w:rPr>
          <w:b/>
        </w:rPr>
      </w:pPr>
    </w:p>
    <w:p w:rsidR="00855DCB" w:rsidRPr="00642FF3" w:rsidRDefault="00855DCB" w:rsidP="00855DCB">
      <w:pPr>
        <w:pStyle w:val="ProposalBody"/>
        <w:spacing w:before="240"/>
        <w:rPr>
          <w:b/>
        </w:rPr>
      </w:pPr>
      <w:r w:rsidRPr="00642FF3">
        <w:rPr>
          <w:b/>
        </w:rPr>
        <w:t>Total Cost for Fiscal Year</w:t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  <w:t>$</w:t>
      </w:r>
    </w:p>
    <w:p w:rsidR="00855DCB" w:rsidRDefault="00855DCB" w:rsidP="00855DCB">
      <w:pPr>
        <w:rPr>
          <w:rFonts w:ascii="Arial" w:hAnsi="Arial" w:cs="Arial"/>
          <w:b/>
          <w:u w:val="single"/>
        </w:rPr>
      </w:pPr>
      <w:r>
        <w:rPr>
          <w:b/>
          <w:u w:val="single"/>
        </w:rPr>
        <w:br w:type="page"/>
      </w:r>
    </w:p>
    <w:p w:rsidR="00855DCB" w:rsidRDefault="00855DCB" w:rsidP="00855DCB">
      <w:pPr>
        <w:pStyle w:val="ProposalSubheading"/>
      </w:pPr>
      <w:bookmarkStart w:id="12" w:name="_Toc76120303"/>
      <w:r w:rsidRPr="008F434B">
        <w:lastRenderedPageBreak/>
        <w:t>Estimated Project Budget: FYXX</w:t>
      </w:r>
      <w:bookmarkEnd w:id="12"/>
    </w:p>
    <w:p w:rsidR="00855DCB" w:rsidRDefault="00855DCB" w:rsidP="00855DCB">
      <w:pPr>
        <w:rPr>
          <w:rFonts w:ascii="Arial" w:hAnsi="Arial" w:cs="Arial"/>
        </w:rPr>
      </w:pPr>
      <w:r>
        <w:rPr>
          <w:rFonts w:ascii="Arial" w:hAnsi="Arial" w:cs="Arial"/>
        </w:rPr>
        <w:t>XX Months</w:t>
      </w:r>
    </w:p>
    <w:p w:rsidR="00855DCB" w:rsidRPr="008F434B" w:rsidRDefault="00855DCB" w:rsidP="00855DCB">
      <w:pPr>
        <w:rPr>
          <w:rFonts w:ascii="Arial" w:hAnsi="Arial" w:cs="Arial"/>
        </w:rPr>
      </w:pPr>
    </w:p>
    <w:p w:rsidR="00855DCB" w:rsidRPr="00254278" w:rsidRDefault="00855DCB" w:rsidP="00855DCB">
      <w:pPr>
        <w:rPr>
          <w:rFonts w:ascii="Arial" w:hAnsi="Arial" w:cs="Arial"/>
        </w:rPr>
      </w:pPr>
    </w:p>
    <w:p w:rsidR="00642FF3" w:rsidRDefault="00642FF3" w:rsidP="00642FF3">
      <w:pPr>
        <w:pStyle w:val="ProposalBody"/>
        <w:numPr>
          <w:ilvl w:val="0"/>
          <w:numId w:val="11"/>
        </w:numPr>
        <w:rPr>
          <w:b/>
        </w:rPr>
      </w:pPr>
      <w:r>
        <w:rPr>
          <w:b/>
        </w:rPr>
        <w:t>Salarie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642FF3" w:rsidRPr="00254278" w:rsidRDefault="00642FF3" w:rsidP="00642FF3">
      <w:pPr>
        <w:pStyle w:val="ProposalBody"/>
        <w:numPr>
          <w:ilvl w:val="1"/>
          <w:numId w:val="11"/>
        </w:numPr>
        <w:rPr>
          <w:b/>
        </w:rPr>
      </w:pPr>
      <w:r w:rsidRPr="00E45C6E">
        <w:t>Professional (XX FTE)</w:t>
      </w:r>
      <w:r>
        <w:tab/>
      </w:r>
      <w:r>
        <w:tab/>
      </w:r>
      <w:r>
        <w:tab/>
      </w:r>
      <w:r>
        <w:tab/>
        <w:t>$</w:t>
      </w:r>
    </w:p>
    <w:p w:rsidR="00642FF3" w:rsidRPr="00E45C6E" w:rsidRDefault="00642FF3" w:rsidP="00642FF3">
      <w:pPr>
        <w:pStyle w:val="ProposalBody"/>
        <w:numPr>
          <w:ilvl w:val="1"/>
          <w:numId w:val="11"/>
        </w:numPr>
        <w:rPr>
          <w:b/>
        </w:rPr>
      </w:pPr>
      <w:r>
        <w:t>Graduate Student</w:t>
      </w:r>
      <w:r w:rsidRPr="00E45C6E">
        <w:t xml:space="preserve"> (XX FTE)</w:t>
      </w:r>
      <w:r>
        <w:tab/>
      </w:r>
      <w:r>
        <w:tab/>
      </w:r>
      <w:r>
        <w:tab/>
        <w:t>$</w:t>
      </w:r>
    </w:p>
    <w:p w:rsidR="00642FF3" w:rsidRDefault="00642FF3" w:rsidP="00642FF3">
      <w:pPr>
        <w:pStyle w:val="ProposalBody"/>
        <w:numPr>
          <w:ilvl w:val="0"/>
          <w:numId w:val="11"/>
        </w:numPr>
        <w:spacing w:before="240"/>
        <w:rPr>
          <w:b/>
        </w:rPr>
      </w:pPr>
      <w:r>
        <w:rPr>
          <w:b/>
        </w:rPr>
        <w:t xml:space="preserve">Wages - </w:t>
      </w:r>
      <w:r>
        <w:t>Hourly</w:t>
      </w:r>
      <w:r w:rsidRPr="00E45C6E">
        <w:t xml:space="preserve"> Student (XX F</w:t>
      </w:r>
      <w:r>
        <w:t>TE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642FF3" w:rsidRPr="00254278" w:rsidRDefault="00642FF3" w:rsidP="00642FF3">
      <w:pPr>
        <w:pStyle w:val="ProposalBody"/>
        <w:numPr>
          <w:ilvl w:val="0"/>
          <w:numId w:val="11"/>
        </w:numPr>
        <w:spacing w:before="240"/>
      </w:pPr>
      <w:r>
        <w:rPr>
          <w:b/>
        </w:rPr>
        <w:t>Fringe Benefit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642FF3" w:rsidRDefault="00642FF3" w:rsidP="00642FF3">
      <w:pPr>
        <w:pStyle w:val="ProposalBody"/>
        <w:numPr>
          <w:ilvl w:val="1"/>
          <w:numId w:val="11"/>
        </w:numPr>
      </w:pPr>
      <w:r w:rsidRPr="00E45C6E">
        <w:t>Professional XX%</w:t>
      </w:r>
      <w:r w:rsidRPr="00E45C6E">
        <w:tab/>
      </w:r>
      <w:r w:rsidRPr="00E45C6E">
        <w:tab/>
      </w:r>
      <w:r w:rsidRPr="00E45C6E">
        <w:tab/>
      </w:r>
      <w:r w:rsidRPr="00E45C6E">
        <w:tab/>
      </w:r>
      <w:r w:rsidRPr="00E45C6E">
        <w:tab/>
        <w:t>$</w:t>
      </w:r>
    </w:p>
    <w:p w:rsidR="00642FF3" w:rsidRDefault="00642FF3" w:rsidP="00642FF3">
      <w:pPr>
        <w:pStyle w:val="ProposalBody"/>
        <w:numPr>
          <w:ilvl w:val="1"/>
          <w:numId w:val="11"/>
        </w:numPr>
      </w:pPr>
      <w:r w:rsidRPr="00E45C6E">
        <w:t>Graduate Student XX%</w:t>
      </w:r>
      <w:r w:rsidRPr="00E45C6E">
        <w:tab/>
      </w:r>
      <w:r w:rsidRPr="00E45C6E">
        <w:tab/>
      </w:r>
      <w:r w:rsidRPr="00E45C6E">
        <w:tab/>
      </w:r>
      <w:r w:rsidRPr="00E45C6E">
        <w:tab/>
        <w:t>$</w:t>
      </w:r>
    </w:p>
    <w:p w:rsidR="00642FF3" w:rsidRDefault="00642FF3" w:rsidP="00642FF3">
      <w:pPr>
        <w:pStyle w:val="ProposalBody"/>
        <w:numPr>
          <w:ilvl w:val="1"/>
          <w:numId w:val="11"/>
        </w:numPr>
      </w:pPr>
      <w:r>
        <w:t>Hourly</w:t>
      </w:r>
      <w:r w:rsidRPr="00E45C6E">
        <w:t xml:space="preserve"> Student XX%</w:t>
      </w:r>
      <w:r w:rsidRPr="00E45C6E">
        <w:tab/>
      </w:r>
      <w:r w:rsidRPr="00E45C6E">
        <w:tab/>
      </w:r>
      <w:r w:rsidRPr="00E45C6E">
        <w:tab/>
      </w:r>
      <w:r w:rsidRPr="00E45C6E">
        <w:tab/>
        <w:t>$</w:t>
      </w:r>
    </w:p>
    <w:p w:rsidR="00642FF3" w:rsidRDefault="00642FF3" w:rsidP="00642FF3">
      <w:pPr>
        <w:pStyle w:val="ProposalBody"/>
        <w:numPr>
          <w:ilvl w:val="0"/>
          <w:numId w:val="11"/>
        </w:numPr>
        <w:spacing w:before="240"/>
        <w:rPr>
          <w:b/>
        </w:rPr>
      </w:pPr>
      <w:r w:rsidRPr="008F434B">
        <w:rPr>
          <w:b/>
        </w:rPr>
        <w:t>Supplies and Services</w:t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  <w:t>$</w:t>
      </w:r>
    </w:p>
    <w:p w:rsidR="00642FF3" w:rsidRDefault="00642FF3" w:rsidP="00642FF3">
      <w:pPr>
        <w:pStyle w:val="ProposalBody"/>
        <w:numPr>
          <w:ilvl w:val="0"/>
          <w:numId w:val="11"/>
        </w:numPr>
        <w:spacing w:before="240"/>
        <w:rPr>
          <w:b/>
        </w:rPr>
      </w:pPr>
      <w:r>
        <w:rPr>
          <w:b/>
        </w:rPr>
        <w:t>Travel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642FF3" w:rsidRPr="00A949F5" w:rsidRDefault="00642FF3" w:rsidP="00642FF3">
      <w:pPr>
        <w:pStyle w:val="ProposalBody"/>
        <w:numPr>
          <w:ilvl w:val="1"/>
          <w:numId w:val="11"/>
        </w:numPr>
        <w:rPr>
          <w:b/>
        </w:rPr>
      </w:pPr>
      <w:r>
        <w:t>In-State</w:t>
      </w:r>
      <w:r>
        <w:tab/>
      </w:r>
      <w:r>
        <w:tab/>
      </w:r>
      <w:r>
        <w:tab/>
      </w:r>
      <w:r>
        <w:tab/>
      </w:r>
      <w:r>
        <w:tab/>
      </w:r>
      <w:r>
        <w:tab/>
        <w:t>$</w:t>
      </w:r>
    </w:p>
    <w:p w:rsidR="00642FF3" w:rsidRDefault="00642FF3" w:rsidP="00642FF3">
      <w:pPr>
        <w:pStyle w:val="ProposalBody"/>
        <w:numPr>
          <w:ilvl w:val="1"/>
          <w:numId w:val="11"/>
        </w:numPr>
        <w:rPr>
          <w:b/>
        </w:rPr>
      </w:pPr>
      <w:r>
        <w:t>Out-of-State</w:t>
      </w:r>
      <w:r>
        <w:tab/>
      </w:r>
      <w:r>
        <w:tab/>
      </w:r>
      <w:r>
        <w:tab/>
      </w:r>
      <w:r>
        <w:tab/>
      </w:r>
      <w:r>
        <w:tab/>
      </w:r>
      <w:r>
        <w:tab/>
        <w:t>$</w:t>
      </w:r>
    </w:p>
    <w:p w:rsidR="00642FF3" w:rsidRPr="00CB5D56" w:rsidRDefault="00642FF3" w:rsidP="00642FF3">
      <w:pPr>
        <w:pStyle w:val="ProposalBody"/>
        <w:spacing w:before="240"/>
        <w:ind w:left="720"/>
        <w:rPr>
          <w:b/>
          <w:i/>
        </w:rPr>
      </w:pPr>
      <w:r w:rsidRPr="00CB5D56">
        <w:rPr>
          <w:b/>
          <w:i/>
        </w:rPr>
        <w:t>Modified Total Direct Costs (MTDC)</w:t>
      </w:r>
      <w:r w:rsidRPr="00CB5D56">
        <w:rPr>
          <w:b/>
          <w:i/>
        </w:rPr>
        <w:tab/>
      </w:r>
      <w:r w:rsidRPr="00CB5D56">
        <w:rPr>
          <w:b/>
          <w:i/>
        </w:rPr>
        <w:tab/>
      </w:r>
      <w:r w:rsidRPr="00CB5D56">
        <w:rPr>
          <w:b/>
          <w:i/>
        </w:rPr>
        <w:tab/>
        <w:t xml:space="preserve">$    </w:t>
      </w:r>
      <w:r>
        <w:rPr>
          <w:b/>
          <w:i/>
        </w:rPr>
        <w:br/>
      </w:r>
      <w:r w:rsidRPr="000213F0">
        <w:rPr>
          <w:i/>
        </w:rPr>
        <w:t>(Total of Items 1-5)</w:t>
      </w:r>
      <w:r w:rsidRPr="00CB5D56">
        <w:rPr>
          <w:b/>
          <w:i/>
        </w:rPr>
        <w:t xml:space="preserve"> </w:t>
      </w:r>
    </w:p>
    <w:p w:rsidR="00642FF3" w:rsidRDefault="00642FF3" w:rsidP="00642FF3">
      <w:pPr>
        <w:pStyle w:val="ProposalBody"/>
        <w:numPr>
          <w:ilvl w:val="0"/>
          <w:numId w:val="11"/>
        </w:numPr>
        <w:spacing w:before="240"/>
        <w:rPr>
          <w:b/>
        </w:rPr>
      </w:pPr>
      <w:r w:rsidRPr="008F434B">
        <w:rPr>
          <w:b/>
        </w:rPr>
        <w:t>Indirect Costs</w:t>
      </w:r>
      <w:r>
        <w:rPr>
          <w:b/>
        </w:rPr>
        <w:t xml:space="preserve"> </w:t>
      </w:r>
      <w:r>
        <w:t>(15% of MTDC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</w:rPr>
        <w:t>$</w:t>
      </w:r>
    </w:p>
    <w:p w:rsidR="00642FF3" w:rsidRDefault="00642FF3" w:rsidP="00642FF3">
      <w:pPr>
        <w:pStyle w:val="ProposalBody"/>
        <w:numPr>
          <w:ilvl w:val="0"/>
          <w:numId w:val="11"/>
        </w:numPr>
        <w:spacing w:before="240"/>
        <w:rPr>
          <w:b/>
        </w:rPr>
      </w:pPr>
      <w:r>
        <w:rPr>
          <w:b/>
        </w:rPr>
        <w:t>Tui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642FF3" w:rsidRDefault="00032D3B" w:rsidP="00642FF3">
      <w:pPr>
        <w:pStyle w:val="ProposalBody"/>
        <w:numPr>
          <w:ilvl w:val="0"/>
          <w:numId w:val="11"/>
        </w:numPr>
        <w:spacing w:before="240"/>
        <w:rPr>
          <w:b/>
        </w:rPr>
      </w:pPr>
      <w:r>
        <w:rPr>
          <w:b/>
        </w:rPr>
        <w:t>Subc</w:t>
      </w:r>
      <w:r w:rsidR="00642FF3">
        <w:rPr>
          <w:b/>
        </w:rPr>
        <w:t>ontracts</w:t>
      </w:r>
      <w:r w:rsidR="00642FF3">
        <w:rPr>
          <w:b/>
        </w:rPr>
        <w:tab/>
      </w:r>
      <w:r w:rsidR="00642FF3">
        <w:rPr>
          <w:b/>
        </w:rPr>
        <w:tab/>
      </w:r>
      <w:r w:rsidR="00642FF3">
        <w:rPr>
          <w:b/>
        </w:rPr>
        <w:tab/>
      </w:r>
      <w:r w:rsidR="00642FF3">
        <w:rPr>
          <w:b/>
        </w:rPr>
        <w:tab/>
      </w:r>
      <w:r w:rsidR="00642FF3">
        <w:rPr>
          <w:b/>
        </w:rPr>
        <w:tab/>
      </w:r>
      <w:r w:rsidR="00642FF3">
        <w:rPr>
          <w:b/>
        </w:rPr>
        <w:tab/>
      </w:r>
      <w:r w:rsidR="00642FF3">
        <w:rPr>
          <w:b/>
        </w:rPr>
        <w:tab/>
      </w:r>
      <w:r w:rsidR="00642FF3">
        <w:rPr>
          <w:b/>
        </w:rPr>
        <w:tab/>
        <w:t>$</w:t>
      </w:r>
    </w:p>
    <w:p w:rsidR="00642FF3" w:rsidRDefault="00642FF3" w:rsidP="00642FF3">
      <w:pPr>
        <w:pStyle w:val="ProposalBody"/>
        <w:numPr>
          <w:ilvl w:val="0"/>
          <w:numId w:val="11"/>
        </w:numPr>
        <w:spacing w:before="240"/>
      </w:pPr>
      <w:r>
        <w:rPr>
          <w:b/>
        </w:rPr>
        <w:t>Equip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642FF3" w:rsidRDefault="00642FF3" w:rsidP="00642FF3">
      <w:pPr>
        <w:pStyle w:val="ProposalBody"/>
        <w:numPr>
          <w:ilvl w:val="1"/>
          <w:numId w:val="11"/>
        </w:numPr>
      </w:pPr>
      <w:r w:rsidRPr="008F434B">
        <w:t>Rental</w:t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  <w:t>$</w:t>
      </w:r>
    </w:p>
    <w:p w:rsidR="00642FF3" w:rsidRDefault="00642FF3" w:rsidP="00642FF3">
      <w:pPr>
        <w:pStyle w:val="ProposalBody"/>
        <w:numPr>
          <w:ilvl w:val="1"/>
          <w:numId w:val="11"/>
        </w:numPr>
      </w:pPr>
      <w:r w:rsidRPr="008F434B">
        <w:t>Purchase</w:t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  <w:t>$</w:t>
      </w:r>
    </w:p>
    <w:p w:rsidR="00642FF3" w:rsidRDefault="00642FF3" w:rsidP="00642FF3">
      <w:pPr>
        <w:pStyle w:val="ProposalBody"/>
        <w:spacing w:before="240"/>
        <w:rPr>
          <w:b/>
        </w:rPr>
      </w:pPr>
    </w:p>
    <w:p w:rsidR="00642FF3" w:rsidRPr="00642FF3" w:rsidRDefault="00642FF3" w:rsidP="00642FF3">
      <w:pPr>
        <w:pStyle w:val="ProposalBody"/>
        <w:spacing w:before="240"/>
        <w:rPr>
          <w:b/>
        </w:rPr>
      </w:pPr>
      <w:r w:rsidRPr="00642FF3">
        <w:rPr>
          <w:b/>
        </w:rPr>
        <w:t>Total Cost for Fiscal Year</w:t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  <w:t>$</w:t>
      </w:r>
    </w:p>
    <w:p w:rsidR="00855DCB" w:rsidRDefault="00855DCB" w:rsidP="00855DCB">
      <w:pPr>
        <w:rPr>
          <w:b/>
          <w:u w:val="single"/>
        </w:rPr>
      </w:pPr>
      <w:r>
        <w:rPr>
          <w:b/>
          <w:u w:val="single"/>
        </w:rPr>
        <w:br w:type="page"/>
      </w:r>
    </w:p>
    <w:p w:rsidR="00855DCB" w:rsidRDefault="00855DCB" w:rsidP="00855DCB">
      <w:pPr>
        <w:pStyle w:val="ProposalSubheading"/>
      </w:pPr>
      <w:bookmarkStart w:id="13" w:name="_Toc76120304"/>
      <w:r w:rsidRPr="008F434B">
        <w:lastRenderedPageBreak/>
        <w:t xml:space="preserve">Estimated </w:t>
      </w:r>
      <w:r>
        <w:t xml:space="preserve">Total </w:t>
      </w:r>
      <w:r w:rsidRPr="008F434B">
        <w:t>Project Budget</w:t>
      </w:r>
      <w:bookmarkEnd w:id="13"/>
    </w:p>
    <w:p w:rsidR="00855DCB" w:rsidRDefault="00855DCB" w:rsidP="00855DCB">
      <w:pPr>
        <w:rPr>
          <w:rFonts w:ascii="Arial" w:hAnsi="Arial" w:cs="Arial"/>
        </w:rPr>
      </w:pPr>
      <w:r>
        <w:rPr>
          <w:rFonts w:ascii="Arial" w:hAnsi="Arial" w:cs="Arial"/>
        </w:rPr>
        <w:t>Total Time: XX months</w:t>
      </w:r>
    </w:p>
    <w:p w:rsidR="00855DCB" w:rsidRPr="00254278" w:rsidRDefault="00855DCB" w:rsidP="00855DCB">
      <w:pPr>
        <w:rPr>
          <w:rFonts w:ascii="Arial" w:hAnsi="Arial" w:cs="Arial"/>
        </w:rPr>
      </w:pPr>
    </w:p>
    <w:p w:rsidR="00642FF3" w:rsidRDefault="00642FF3" w:rsidP="00642FF3">
      <w:pPr>
        <w:pStyle w:val="ProposalBody"/>
        <w:numPr>
          <w:ilvl w:val="0"/>
          <w:numId w:val="12"/>
        </w:numPr>
        <w:rPr>
          <w:b/>
        </w:rPr>
      </w:pPr>
      <w:r>
        <w:rPr>
          <w:b/>
        </w:rPr>
        <w:t>Salarie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642FF3" w:rsidRPr="00254278" w:rsidRDefault="00642FF3" w:rsidP="00642FF3">
      <w:pPr>
        <w:pStyle w:val="ProposalBody"/>
        <w:numPr>
          <w:ilvl w:val="1"/>
          <w:numId w:val="12"/>
        </w:numPr>
        <w:rPr>
          <w:b/>
        </w:rPr>
      </w:pPr>
      <w:r w:rsidRPr="00E45C6E">
        <w:t>Professional (XX FTE)</w:t>
      </w:r>
      <w:r>
        <w:tab/>
      </w:r>
      <w:r>
        <w:tab/>
      </w:r>
      <w:r>
        <w:tab/>
      </w:r>
      <w:r>
        <w:tab/>
        <w:t>$</w:t>
      </w:r>
    </w:p>
    <w:p w:rsidR="00642FF3" w:rsidRPr="00E45C6E" w:rsidRDefault="00642FF3" w:rsidP="00642FF3">
      <w:pPr>
        <w:pStyle w:val="ProposalBody"/>
        <w:numPr>
          <w:ilvl w:val="1"/>
          <w:numId w:val="12"/>
        </w:numPr>
        <w:rPr>
          <w:b/>
        </w:rPr>
      </w:pPr>
      <w:r>
        <w:t>Graduate Student</w:t>
      </w:r>
      <w:r w:rsidRPr="00E45C6E">
        <w:t xml:space="preserve"> (XX FTE)</w:t>
      </w:r>
      <w:r>
        <w:tab/>
      </w:r>
      <w:r>
        <w:tab/>
      </w:r>
      <w:r>
        <w:tab/>
        <w:t>$</w:t>
      </w:r>
    </w:p>
    <w:p w:rsidR="00642FF3" w:rsidRDefault="00642FF3" w:rsidP="00642FF3">
      <w:pPr>
        <w:pStyle w:val="ProposalBody"/>
        <w:numPr>
          <w:ilvl w:val="0"/>
          <w:numId w:val="12"/>
        </w:numPr>
        <w:spacing w:before="240"/>
        <w:rPr>
          <w:b/>
        </w:rPr>
      </w:pPr>
      <w:r>
        <w:rPr>
          <w:b/>
        </w:rPr>
        <w:t xml:space="preserve">Wages - </w:t>
      </w:r>
      <w:r>
        <w:t>Hourly</w:t>
      </w:r>
      <w:r w:rsidRPr="00E45C6E">
        <w:t xml:space="preserve"> Student (XX F</w:t>
      </w:r>
      <w:r>
        <w:t>TE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642FF3" w:rsidRPr="00254278" w:rsidRDefault="00642FF3" w:rsidP="00642FF3">
      <w:pPr>
        <w:pStyle w:val="ProposalBody"/>
        <w:numPr>
          <w:ilvl w:val="0"/>
          <w:numId w:val="12"/>
        </w:numPr>
        <w:spacing w:before="240"/>
      </w:pPr>
      <w:r>
        <w:rPr>
          <w:b/>
        </w:rPr>
        <w:t>Fringe Benefit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642FF3" w:rsidRDefault="00642FF3" w:rsidP="00642FF3">
      <w:pPr>
        <w:pStyle w:val="ProposalBody"/>
        <w:numPr>
          <w:ilvl w:val="1"/>
          <w:numId w:val="12"/>
        </w:numPr>
      </w:pPr>
      <w:r w:rsidRPr="00E45C6E">
        <w:t>Professional XX%</w:t>
      </w:r>
      <w:r w:rsidRPr="00E45C6E">
        <w:tab/>
      </w:r>
      <w:r w:rsidRPr="00E45C6E">
        <w:tab/>
      </w:r>
      <w:r w:rsidRPr="00E45C6E">
        <w:tab/>
      </w:r>
      <w:r w:rsidRPr="00E45C6E">
        <w:tab/>
      </w:r>
      <w:r w:rsidRPr="00E45C6E">
        <w:tab/>
        <w:t>$</w:t>
      </w:r>
    </w:p>
    <w:p w:rsidR="00642FF3" w:rsidRDefault="00642FF3" w:rsidP="00642FF3">
      <w:pPr>
        <w:pStyle w:val="ProposalBody"/>
        <w:numPr>
          <w:ilvl w:val="1"/>
          <w:numId w:val="12"/>
        </w:numPr>
      </w:pPr>
      <w:r w:rsidRPr="00E45C6E">
        <w:t>Graduate Student XX%</w:t>
      </w:r>
      <w:r w:rsidRPr="00E45C6E">
        <w:tab/>
      </w:r>
      <w:r w:rsidRPr="00E45C6E">
        <w:tab/>
      </w:r>
      <w:r w:rsidRPr="00E45C6E">
        <w:tab/>
      </w:r>
      <w:r w:rsidRPr="00E45C6E">
        <w:tab/>
        <w:t>$</w:t>
      </w:r>
    </w:p>
    <w:p w:rsidR="00642FF3" w:rsidRDefault="00642FF3" w:rsidP="00642FF3">
      <w:pPr>
        <w:pStyle w:val="ProposalBody"/>
        <w:numPr>
          <w:ilvl w:val="1"/>
          <w:numId w:val="12"/>
        </w:numPr>
      </w:pPr>
      <w:r>
        <w:t>Hourly</w:t>
      </w:r>
      <w:r w:rsidRPr="00E45C6E">
        <w:t xml:space="preserve"> Student XX%</w:t>
      </w:r>
      <w:r w:rsidRPr="00E45C6E">
        <w:tab/>
      </w:r>
      <w:r w:rsidRPr="00E45C6E">
        <w:tab/>
      </w:r>
      <w:r w:rsidRPr="00E45C6E">
        <w:tab/>
      </w:r>
      <w:r w:rsidRPr="00E45C6E">
        <w:tab/>
        <w:t>$</w:t>
      </w:r>
    </w:p>
    <w:p w:rsidR="00642FF3" w:rsidRDefault="00642FF3" w:rsidP="00642FF3">
      <w:pPr>
        <w:pStyle w:val="ProposalBody"/>
        <w:numPr>
          <w:ilvl w:val="0"/>
          <w:numId w:val="12"/>
        </w:numPr>
        <w:spacing w:before="240"/>
        <w:rPr>
          <w:b/>
        </w:rPr>
      </w:pPr>
      <w:r w:rsidRPr="008F434B">
        <w:rPr>
          <w:b/>
        </w:rPr>
        <w:t>Supplies and Services</w:t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</w:r>
      <w:r w:rsidRPr="008F434B">
        <w:rPr>
          <w:b/>
        </w:rPr>
        <w:tab/>
        <w:t>$</w:t>
      </w:r>
    </w:p>
    <w:p w:rsidR="00642FF3" w:rsidRDefault="00642FF3" w:rsidP="00642FF3">
      <w:pPr>
        <w:pStyle w:val="ProposalBody"/>
        <w:numPr>
          <w:ilvl w:val="0"/>
          <w:numId w:val="12"/>
        </w:numPr>
        <w:spacing w:before="240"/>
        <w:rPr>
          <w:b/>
        </w:rPr>
      </w:pPr>
      <w:r>
        <w:rPr>
          <w:b/>
        </w:rPr>
        <w:t>Travel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642FF3" w:rsidRPr="00A949F5" w:rsidRDefault="00642FF3" w:rsidP="00642FF3">
      <w:pPr>
        <w:pStyle w:val="ProposalBody"/>
        <w:numPr>
          <w:ilvl w:val="1"/>
          <w:numId w:val="12"/>
        </w:numPr>
        <w:rPr>
          <w:b/>
        </w:rPr>
      </w:pPr>
      <w:r>
        <w:t>In-State</w:t>
      </w:r>
      <w:r>
        <w:tab/>
      </w:r>
      <w:r>
        <w:tab/>
      </w:r>
      <w:r>
        <w:tab/>
      </w:r>
      <w:r>
        <w:tab/>
      </w:r>
      <w:r>
        <w:tab/>
      </w:r>
      <w:r>
        <w:tab/>
        <w:t>$</w:t>
      </w:r>
    </w:p>
    <w:p w:rsidR="00642FF3" w:rsidRDefault="00642FF3" w:rsidP="00642FF3">
      <w:pPr>
        <w:pStyle w:val="ProposalBody"/>
        <w:numPr>
          <w:ilvl w:val="1"/>
          <w:numId w:val="12"/>
        </w:numPr>
        <w:rPr>
          <w:b/>
        </w:rPr>
      </w:pPr>
      <w:r>
        <w:t>Out-of-State</w:t>
      </w:r>
      <w:r>
        <w:tab/>
      </w:r>
      <w:r>
        <w:tab/>
      </w:r>
      <w:r>
        <w:tab/>
      </w:r>
      <w:r>
        <w:tab/>
      </w:r>
      <w:r>
        <w:tab/>
      </w:r>
      <w:r>
        <w:tab/>
        <w:t>$</w:t>
      </w:r>
    </w:p>
    <w:p w:rsidR="00642FF3" w:rsidRPr="00CB5D56" w:rsidRDefault="00642FF3" w:rsidP="00642FF3">
      <w:pPr>
        <w:pStyle w:val="ProposalBody"/>
        <w:spacing w:before="240"/>
        <w:ind w:left="720"/>
        <w:rPr>
          <w:b/>
          <w:i/>
        </w:rPr>
      </w:pPr>
      <w:r w:rsidRPr="00CB5D56">
        <w:rPr>
          <w:b/>
          <w:i/>
        </w:rPr>
        <w:t>Modified Total Direct Costs (MTDC)</w:t>
      </w:r>
      <w:r w:rsidRPr="00CB5D56">
        <w:rPr>
          <w:b/>
          <w:i/>
        </w:rPr>
        <w:tab/>
      </w:r>
      <w:r w:rsidRPr="00CB5D56">
        <w:rPr>
          <w:b/>
          <w:i/>
        </w:rPr>
        <w:tab/>
      </w:r>
      <w:r w:rsidRPr="00CB5D56">
        <w:rPr>
          <w:b/>
          <w:i/>
        </w:rPr>
        <w:tab/>
        <w:t xml:space="preserve">$    </w:t>
      </w:r>
      <w:r>
        <w:rPr>
          <w:b/>
          <w:i/>
        </w:rPr>
        <w:br/>
      </w:r>
      <w:r w:rsidRPr="000213F0">
        <w:rPr>
          <w:i/>
        </w:rPr>
        <w:t>(Total of Items 1-5)</w:t>
      </w:r>
      <w:r w:rsidRPr="00CB5D56">
        <w:rPr>
          <w:b/>
          <w:i/>
        </w:rPr>
        <w:t xml:space="preserve"> </w:t>
      </w:r>
    </w:p>
    <w:p w:rsidR="00642FF3" w:rsidRDefault="00642FF3" w:rsidP="00642FF3">
      <w:pPr>
        <w:pStyle w:val="ProposalBody"/>
        <w:numPr>
          <w:ilvl w:val="0"/>
          <w:numId w:val="12"/>
        </w:numPr>
        <w:spacing w:before="240"/>
        <w:rPr>
          <w:b/>
        </w:rPr>
      </w:pPr>
      <w:r w:rsidRPr="008F434B">
        <w:rPr>
          <w:b/>
        </w:rPr>
        <w:t>Indirect Costs</w:t>
      </w:r>
      <w:r>
        <w:rPr>
          <w:b/>
        </w:rPr>
        <w:t xml:space="preserve"> </w:t>
      </w:r>
      <w:r>
        <w:t>(15% of MTDC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</w:rPr>
        <w:t>$</w:t>
      </w:r>
    </w:p>
    <w:p w:rsidR="00642FF3" w:rsidRDefault="00642FF3" w:rsidP="00642FF3">
      <w:pPr>
        <w:pStyle w:val="ProposalBody"/>
        <w:numPr>
          <w:ilvl w:val="0"/>
          <w:numId w:val="12"/>
        </w:numPr>
        <w:spacing w:before="240"/>
        <w:rPr>
          <w:b/>
        </w:rPr>
      </w:pPr>
      <w:r>
        <w:rPr>
          <w:b/>
        </w:rPr>
        <w:t>Tui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642FF3" w:rsidRDefault="00102E5B" w:rsidP="00642FF3">
      <w:pPr>
        <w:pStyle w:val="ProposalBody"/>
        <w:numPr>
          <w:ilvl w:val="0"/>
          <w:numId w:val="12"/>
        </w:numPr>
        <w:spacing w:before="240"/>
        <w:rPr>
          <w:b/>
        </w:rPr>
      </w:pPr>
      <w:r>
        <w:rPr>
          <w:b/>
        </w:rPr>
        <w:t>Subc</w:t>
      </w:r>
      <w:r w:rsidR="00642FF3">
        <w:rPr>
          <w:b/>
        </w:rPr>
        <w:t>ontracts</w:t>
      </w:r>
      <w:r w:rsidR="00642FF3">
        <w:rPr>
          <w:b/>
        </w:rPr>
        <w:tab/>
      </w:r>
      <w:r w:rsidR="00642FF3">
        <w:rPr>
          <w:b/>
        </w:rPr>
        <w:tab/>
      </w:r>
      <w:r w:rsidR="00642FF3">
        <w:rPr>
          <w:b/>
        </w:rPr>
        <w:tab/>
      </w:r>
      <w:r w:rsidR="00642FF3">
        <w:rPr>
          <w:b/>
        </w:rPr>
        <w:tab/>
      </w:r>
      <w:r w:rsidR="00642FF3">
        <w:rPr>
          <w:b/>
        </w:rPr>
        <w:tab/>
      </w:r>
      <w:r w:rsidR="00642FF3">
        <w:rPr>
          <w:b/>
        </w:rPr>
        <w:tab/>
      </w:r>
      <w:r w:rsidR="00642FF3">
        <w:rPr>
          <w:b/>
        </w:rPr>
        <w:tab/>
      </w:r>
      <w:r w:rsidR="00642FF3">
        <w:rPr>
          <w:b/>
        </w:rPr>
        <w:tab/>
        <w:t>$</w:t>
      </w:r>
    </w:p>
    <w:p w:rsidR="00642FF3" w:rsidRDefault="00642FF3" w:rsidP="00642FF3">
      <w:pPr>
        <w:pStyle w:val="ProposalBody"/>
        <w:numPr>
          <w:ilvl w:val="0"/>
          <w:numId w:val="12"/>
        </w:numPr>
        <w:spacing w:before="240"/>
      </w:pPr>
      <w:r>
        <w:rPr>
          <w:b/>
        </w:rPr>
        <w:t>Equip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$</w:t>
      </w:r>
    </w:p>
    <w:p w:rsidR="00642FF3" w:rsidRDefault="00642FF3" w:rsidP="00642FF3">
      <w:pPr>
        <w:pStyle w:val="ProposalBody"/>
        <w:numPr>
          <w:ilvl w:val="1"/>
          <w:numId w:val="12"/>
        </w:numPr>
      </w:pPr>
      <w:r w:rsidRPr="008F434B">
        <w:t>Rental</w:t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  <w:t>$</w:t>
      </w:r>
    </w:p>
    <w:p w:rsidR="00642FF3" w:rsidRDefault="00642FF3" w:rsidP="00642FF3">
      <w:pPr>
        <w:pStyle w:val="ProposalBody"/>
        <w:numPr>
          <w:ilvl w:val="1"/>
          <w:numId w:val="12"/>
        </w:numPr>
      </w:pPr>
      <w:r w:rsidRPr="008F434B">
        <w:t>Purchase</w:t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</w:r>
      <w:r w:rsidRPr="008F434B">
        <w:tab/>
        <w:t>$</w:t>
      </w:r>
    </w:p>
    <w:p w:rsidR="00642FF3" w:rsidRDefault="00642FF3" w:rsidP="00642FF3">
      <w:pPr>
        <w:pStyle w:val="ProposalBody"/>
        <w:spacing w:before="240"/>
        <w:rPr>
          <w:b/>
        </w:rPr>
      </w:pPr>
    </w:p>
    <w:p w:rsidR="00642FF3" w:rsidRPr="00642FF3" w:rsidRDefault="00642FF3" w:rsidP="00642FF3">
      <w:pPr>
        <w:pStyle w:val="ProposalBody"/>
        <w:spacing w:before="240"/>
        <w:rPr>
          <w:b/>
        </w:rPr>
      </w:pPr>
      <w:r w:rsidRPr="00642FF3">
        <w:rPr>
          <w:b/>
        </w:rPr>
        <w:t>Total Cost for Fiscal Year</w:t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</w:r>
      <w:r w:rsidRPr="00642FF3">
        <w:rPr>
          <w:b/>
        </w:rPr>
        <w:tab/>
        <w:t>$</w:t>
      </w:r>
    </w:p>
    <w:p w:rsidR="00642FF3" w:rsidRDefault="00642FF3">
      <w:pPr>
        <w:rPr>
          <w:rFonts w:ascii="Arial" w:hAnsi="Arial" w:cs="Arial"/>
          <w:b/>
          <w:u w:val="single"/>
        </w:rPr>
      </w:pPr>
      <w:r>
        <w:rPr>
          <w:b/>
          <w:u w:val="single"/>
        </w:rPr>
        <w:br w:type="page"/>
      </w:r>
    </w:p>
    <w:p w:rsidR="009D6028" w:rsidRDefault="00E57DBF" w:rsidP="00DC1119">
      <w:pPr>
        <w:pStyle w:val="ProposalHeading"/>
      </w:pPr>
      <w:bookmarkStart w:id="14" w:name="_Toc76120305"/>
      <w:r w:rsidRPr="00DC1119">
        <w:lastRenderedPageBreak/>
        <w:t>Facilities Available</w:t>
      </w:r>
      <w:bookmarkEnd w:id="14"/>
    </w:p>
    <w:p w:rsidR="009D6028" w:rsidRPr="00DC1119" w:rsidRDefault="009C01B3" w:rsidP="00EE3DE9">
      <w:pPr>
        <w:spacing w:line="360" w:lineRule="auto"/>
        <w:ind w:right="-360"/>
        <w:rPr>
          <w:rFonts w:ascii="Arial" w:hAnsi="Arial" w:cs="Arial"/>
        </w:rPr>
      </w:pPr>
      <w:r>
        <w:rPr>
          <w:rFonts w:ascii="Arial" w:hAnsi="Arial" w:cs="Arial"/>
        </w:rPr>
        <w:t>List facilities that are available for use during the project.</w:t>
      </w:r>
    </w:p>
    <w:p w:rsidR="00E57DBF" w:rsidRPr="00DC1119" w:rsidRDefault="00E57DBF" w:rsidP="00EE3DE9">
      <w:pPr>
        <w:spacing w:line="360" w:lineRule="auto"/>
        <w:ind w:right="-360"/>
        <w:rPr>
          <w:rFonts w:ascii="Arial" w:hAnsi="Arial" w:cs="Arial"/>
        </w:rPr>
      </w:pPr>
    </w:p>
    <w:p w:rsidR="00A21E23" w:rsidRDefault="00E57DBF" w:rsidP="00642FF3">
      <w:pPr>
        <w:pStyle w:val="ProposalHeading"/>
      </w:pPr>
      <w:bookmarkStart w:id="15" w:name="_Toc76120306"/>
      <w:r w:rsidRPr="00DC1119">
        <w:t>Equipment</w:t>
      </w:r>
      <w:r w:rsidR="00A03B19">
        <w:t xml:space="preserve"> Available</w:t>
      </w:r>
      <w:bookmarkEnd w:id="15"/>
    </w:p>
    <w:p w:rsidR="00642FF3" w:rsidRPr="00642FF3" w:rsidRDefault="00642FF3" w:rsidP="00642FF3">
      <w:pPr>
        <w:pStyle w:val="ProposalBody"/>
      </w:pPr>
      <w:r>
        <w:t>List equipment that is available for use during the project.</w:t>
      </w:r>
    </w:p>
    <w:p w:rsidR="00981D7A" w:rsidRPr="00DC1119" w:rsidRDefault="00981D7A" w:rsidP="00981D7A">
      <w:pPr>
        <w:pStyle w:val="ProposalHeading"/>
        <w:rPr>
          <w:u w:val="none"/>
        </w:rPr>
      </w:pPr>
      <w:bookmarkStart w:id="16" w:name="_Toc76120307"/>
      <w:r w:rsidRPr="00DC1119">
        <w:t>Implementation</w:t>
      </w:r>
      <w:bookmarkEnd w:id="16"/>
    </w:p>
    <w:p w:rsidR="00981D7A" w:rsidRPr="00DF22F2" w:rsidRDefault="00981D7A" w:rsidP="00981D7A">
      <w:pPr>
        <w:pStyle w:val="ProposalBody"/>
      </w:pPr>
      <w:r w:rsidRPr="00DF22F2">
        <w:t xml:space="preserve">Make sure that an implementation plan with a methodology </w:t>
      </w:r>
      <w:r>
        <w:t>for</w:t>
      </w:r>
      <w:r w:rsidRPr="00DF22F2">
        <w:t xml:space="preserve"> determining cost-benefit is included. </w:t>
      </w:r>
    </w:p>
    <w:p w:rsidR="00981D7A" w:rsidRDefault="00981D7A" w:rsidP="00981D7A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:rsidR="00E57DBF" w:rsidRDefault="00E57DBF" w:rsidP="00DC1119">
      <w:pPr>
        <w:pStyle w:val="ProposalHeading"/>
      </w:pPr>
      <w:bookmarkStart w:id="17" w:name="_Toc76120308"/>
      <w:r w:rsidRPr="00DC1119">
        <w:t>Reports</w:t>
      </w:r>
      <w:bookmarkEnd w:id="17"/>
    </w:p>
    <w:p w:rsidR="00642FF3" w:rsidRPr="00642FF3" w:rsidRDefault="00642FF3" w:rsidP="00642FF3">
      <w:pPr>
        <w:pStyle w:val="Heading2"/>
        <w:rPr>
          <w:u w:val="none"/>
        </w:rPr>
      </w:pPr>
      <w:bookmarkStart w:id="18" w:name="_Toc76120309"/>
      <w:r w:rsidRPr="00642FF3">
        <w:rPr>
          <w:u w:val="none"/>
        </w:rPr>
        <w:t>Quarterly Reports</w:t>
      </w:r>
      <w:bookmarkEnd w:id="18"/>
    </w:p>
    <w:p w:rsidR="00642FF3" w:rsidRPr="00642FF3" w:rsidRDefault="00642FF3" w:rsidP="00642FF3">
      <w:pPr>
        <w:pStyle w:val="Heading2"/>
        <w:rPr>
          <w:u w:val="none"/>
        </w:rPr>
      </w:pPr>
      <w:bookmarkStart w:id="19" w:name="_Toc76120310"/>
      <w:r w:rsidRPr="00642FF3">
        <w:rPr>
          <w:u w:val="none"/>
        </w:rPr>
        <w:t>Benchmark Reports</w:t>
      </w:r>
      <w:bookmarkEnd w:id="19"/>
    </w:p>
    <w:p w:rsidR="00642FF3" w:rsidRPr="00642FF3" w:rsidRDefault="00642FF3" w:rsidP="00642FF3">
      <w:pPr>
        <w:pStyle w:val="Heading2"/>
        <w:rPr>
          <w:u w:val="none"/>
        </w:rPr>
      </w:pPr>
      <w:bookmarkStart w:id="20" w:name="_Toc76120311"/>
      <w:r w:rsidRPr="00642FF3">
        <w:rPr>
          <w:u w:val="none"/>
        </w:rPr>
        <w:t>Final Report</w:t>
      </w:r>
      <w:bookmarkEnd w:id="20"/>
    </w:p>
    <w:p w:rsidR="00642FF3" w:rsidRPr="00642FF3" w:rsidRDefault="00642FF3" w:rsidP="00642FF3">
      <w:pPr>
        <w:pStyle w:val="Heading2"/>
        <w:rPr>
          <w:u w:val="none"/>
        </w:rPr>
      </w:pPr>
      <w:bookmarkStart w:id="21" w:name="_Toc76120312"/>
      <w:r w:rsidRPr="00642FF3">
        <w:rPr>
          <w:u w:val="none"/>
        </w:rPr>
        <w:t>Implementation Report</w:t>
      </w:r>
      <w:bookmarkEnd w:id="21"/>
    </w:p>
    <w:p w:rsidR="00E57DBF" w:rsidRPr="00DC1119" w:rsidRDefault="00E57DBF" w:rsidP="00E57DBF">
      <w:pPr>
        <w:pStyle w:val="NoSpacing"/>
        <w:rPr>
          <w:rFonts w:ascii="Arial" w:hAnsi="Arial" w:cs="Arial"/>
        </w:rPr>
      </w:pPr>
    </w:p>
    <w:p w:rsidR="00C4642A" w:rsidRDefault="00E57DBF" w:rsidP="00642FF3">
      <w:pPr>
        <w:pStyle w:val="ProposalHeading"/>
      </w:pPr>
      <w:bookmarkStart w:id="22" w:name="_Toc76120313"/>
      <w:r w:rsidRPr="00DC1119">
        <w:t>References</w:t>
      </w:r>
      <w:bookmarkEnd w:id="22"/>
    </w:p>
    <w:p w:rsidR="00642FF3" w:rsidRPr="00642FF3" w:rsidRDefault="00642FF3" w:rsidP="00642FF3">
      <w:pPr>
        <w:pStyle w:val="ProposalBody"/>
      </w:pPr>
    </w:p>
    <w:sectPr w:rsidR="00642FF3" w:rsidRPr="00642FF3" w:rsidSect="00CC1082">
      <w:footerReference w:type="default" r:id="rId9"/>
      <w:pgSz w:w="12240" w:h="15840" w:code="1"/>
      <w:pgMar w:top="720" w:right="1440" w:bottom="90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4610" w:rsidRDefault="00E54610">
      <w:r>
        <w:separator/>
      </w:r>
    </w:p>
  </w:endnote>
  <w:endnote w:type="continuationSeparator" w:id="0">
    <w:p w:rsidR="00E54610" w:rsidRDefault="00E54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33A6" w:rsidRDefault="00C233A6">
    <w:pPr>
      <w:pStyle w:val="Footer"/>
      <w:jc w:val="center"/>
    </w:pPr>
  </w:p>
  <w:p w:rsidR="00E54610" w:rsidRDefault="00E546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926886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233A6" w:rsidRDefault="00C233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52C6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C233A6" w:rsidRDefault="00C2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4610" w:rsidRDefault="00E54610">
      <w:r>
        <w:separator/>
      </w:r>
    </w:p>
  </w:footnote>
  <w:footnote w:type="continuationSeparator" w:id="0">
    <w:p w:rsidR="00E54610" w:rsidRDefault="00E546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1AA8"/>
    <w:multiLevelType w:val="hybridMultilevel"/>
    <w:tmpl w:val="AB7C4FD2"/>
    <w:lvl w:ilvl="0" w:tplc="2794BA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61C49"/>
    <w:multiLevelType w:val="hybridMultilevel"/>
    <w:tmpl w:val="5D66ACAC"/>
    <w:lvl w:ilvl="0" w:tplc="2794BA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FF53AA"/>
    <w:multiLevelType w:val="hybridMultilevel"/>
    <w:tmpl w:val="5D66ACAC"/>
    <w:lvl w:ilvl="0" w:tplc="2794BA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C1E20"/>
    <w:multiLevelType w:val="hybridMultilevel"/>
    <w:tmpl w:val="05B8B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7739C2"/>
    <w:multiLevelType w:val="hybridMultilevel"/>
    <w:tmpl w:val="D346B52A"/>
    <w:lvl w:ilvl="0" w:tplc="2794BA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BA9699C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6498B"/>
    <w:multiLevelType w:val="hybridMultilevel"/>
    <w:tmpl w:val="D346B52A"/>
    <w:lvl w:ilvl="0" w:tplc="2794BA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BA9699C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66D"/>
    <w:multiLevelType w:val="hybridMultilevel"/>
    <w:tmpl w:val="D346B52A"/>
    <w:lvl w:ilvl="0" w:tplc="2794BA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BA9699C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ED12AC"/>
    <w:multiLevelType w:val="hybridMultilevel"/>
    <w:tmpl w:val="D346B52A"/>
    <w:lvl w:ilvl="0" w:tplc="2794BA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BA9699C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F70D15"/>
    <w:multiLevelType w:val="hybridMultilevel"/>
    <w:tmpl w:val="D346B52A"/>
    <w:lvl w:ilvl="0" w:tplc="2794BA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BA9699C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4917B7"/>
    <w:multiLevelType w:val="hybridMultilevel"/>
    <w:tmpl w:val="5D66ACAC"/>
    <w:lvl w:ilvl="0" w:tplc="2794BA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A35C9D"/>
    <w:multiLevelType w:val="hybridMultilevel"/>
    <w:tmpl w:val="5D66ACAC"/>
    <w:lvl w:ilvl="0" w:tplc="2794BA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F77E2E"/>
    <w:multiLevelType w:val="hybridMultilevel"/>
    <w:tmpl w:val="067E4E7A"/>
    <w:lvl w:ilvl="0" w:tplc="2794BA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0"/>
  </w:num>
  <w:num w:numId="4">
    <w:abstractNumId w:val="1"/>
  </w:num>
  <w:num w:numId="5">
    <w:abstractNumId w:val="2"/>
  </w:num>
  <w:num w:numId="6">
    <w:abstractNumId w:val="0"/>
  </w:num>
  <w:num w:numId="7">
    <w:abstractNumId w:val="11"/>
  </w:num>
  <w:num w:numId="8">
    <w:abstractNumId w:val="9"/>
  </w:num>
  <w:num w:numId="9">
    <w:abstractNumId w:val="7"/>
  </w:num>
  <w:num w:numId="10">
    <w:abstractNumId w:val="5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zQwNDcztzQ3MDRW0lEKTi0uzszPAymwrAUAk0OUsywAAAA="/>
  </w:docVars>
  <w:rsids>
    <w:rsidRoot w:val="002E2D66"/>
    <w:rsid w:val="000213F0"/>
    <w:rsid w:val="00032D3B"/>
    <w:rsid w:val="00045A4F"/>
    <w:rsid w:val="000544A9"/>
    <w:rsid w:val="000748F3"/>
    <w:rsid w:val="00102E5B"/>
    <w:rsid w:val="0010539E"/>
    <w:rsid w:val="001435C9"/>
    <w:rsid w:val="001646DE"/>
    <w:rsid w:val="0017487A"/>
    <w:rsid w:val="001F29A6"/>
    <w:rsid w:val="00221A25"/>
    <w:rsid w:val="00254278"/>
    <w:rsid w:val="00280828"/>
    <w:rsid w:val="002A6523"/>
    <w:rsid w:val="002B00D3"/>
    <w:rsid w:val="002E2D66"/>
    <w:rsid w:val="00311600"/>
    <w:rsid w:val="00325B5C"/>
    <w:rsid w:val="00327009"/>
    <w:rsid w:val="0036444D"/>
    <w:rsid w:val="00367E38"/>
    <w:rsid w:val="00380ADE"/>
    <w:rsid w:val="00391129"/>
    <w:rsid w:val="003F1EE0"/>
    <w:rsid w:val="00406BBC"/>
    <w:rsid w:val="00447355"/>
    <w:rsid w:val="00462176"/>
    <w:rsid w:val="004A1D8C"/>
    <w:rsid w:val="004A35D9"/>
    <w:rsid w:val="004E1C69"/>
    <w:rsid w:val="00522E12"/>
    <w:rsid w:val="00524F37"/>
    <w:rsid w:val="00530C82"/>
    <w:rsid w:val="00542413"/>
    <w:rsid w:val="0057130F"/>
    <w:rsid w:val="00592954"/>
    <w:rsid w:val="005A4B96"/>
    <w:rsid w:val="005D5A09"/>
    <w:rsid w:val="00642FF3"/>
    <w:rsid w:val="00645A03"/>
    <w:rsid w:val="00651B8F"/>
    <w:rsid w:val="0066058F"/>
    <w:rsid w:val="006B2A97"/>
    <w:rsid w:val="006C27B4"/>
    <w:rsid w:val="006C79B6"/>
    <w:rsid w:val="006D4804"/>
    <w:rsid w:val="006F130D"/>
    <w:rsid w:val="00701A3C"/>
    <w:rsid w:val="007053BB"/>
    <w:rsid w:val="00711131"/>
    <w:rsid w:val="0072508B"/>
    <w:rsid w:val="00732187"/>
    <w:rsid w:val="0074073F"/>
    <w:rsid w:val="0076326A"/>
    <w:rsid w:val="00771CE6"/>
    <w:rsid w:val="007B741A"/>
    <w:rsid w:val="007E3DA2"/>
    <w:rsid w:val="007F2D61"/>
    <w:rsid w:val="00801E06"/>
    <w:rsid w:val="00804896"/>
    <w:rsid w:val="0081422D"/>
    <w:rsid w:val="00826D68"/>
    <w:rsid w:val="00855DCB"/>
    <w:rsid w:val="008732DD"/>
    <w:rsid w:val="00876900"/>
    <w:rsid w:val="00884876"/>
    <w:rsid w:val="00894804"/>
    <w:rsid w:val="008A0E09"/>
    <w:rsid w:val="008B0665"/>
    <w:rsid w:val="008B771F"/>
    <w:rsid w:val="008F1925"/>
    <w:rsid w:val="008F434B"/>
    <w:rsid w:val="009003C7"/>
    <w:rsid w:val="00916A84"/>
    <w:rsid w:val="00924294"/>
    <w:rsid w:val="00934155"/>
    <w:rsid w:val="00963E48"/>
    <w:rsid w:val="00981D7A"/>
    <w:rsid w:val="00992A0F"/>
    <w:rsid w:val="009B5912"/>
    <w:rsid w:val="009C01B3"/>
    <w:rsid w:val="009D6028"/>
    <w:rsid w:val="00A03B19"/>
    <w:rsid w:val="00A05DD3"/>
    <w:rsid w:val="00A21E23"/>
    <w:rsid w:val="00A949F5"/>
    <w:rsid w:val="00AA77E1"/>
    <w:rsid w:val="00AB061F"/>
    <w:rsid w:val="00AE2AF9"/>
    <w:rsid w:val="00B37909"/>
    <w:rsid w:val="00B64579"/>
    <w:rsid w:val="00B864A8"/>
    <w:rsid w:val="00B94CB6"/>
    <w:rsid w:val="00BB0E56"/>
    <w:rsid w:val="00BE4D62"/>
    <w:rsid w:val="00BF21F8"/>
    <w:rsid w:val="00BF224F"/>
    <w:rsid w:val="00C07AC3"/>
    <w:rsid w:val="00C233A6"/>
    <w:rsid w:val="00C4642A"/>
    <w:rsid w:val="00CB5D56"/>
    <w:rsid w:val="00CC1082"/>
    <w:rsid w:val="00CD14BF"/>
    <w:rsid w:val="00D1164F"/>
    <w:rsid w:val="00D25B5B"/>
    <w:rsid w:val="00D83C2C"/>
    <w:rsid w:val="00DC1119"/>
    <w:rsid w:val="00DE0F4C"/>
    <w:rsid w:val="00DE7B14"/>
    <w:rsid w:val="00DF22F2"/>
    <w:rsid w:val="00E45C6E"/>
    <w:rsid w:val="00E54610"/>
    <w:rsid w:val="00E57DBF"/>
    <w:rsid w:val="00E86863"/>
    <w:rsid w:val="00EE3DE9"/>
    <w:rsid w:val="00F04D3F"/>
    <w:rsid w:val="00F06556"/>
    <w:rsid w:val="00F252C6"/>
    <w:rsid w:val="00F47B3C"/>
    <w:rsid w:val="00FB1A52"/>
    <w:rsid w:val="00FE6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5:docId w15:val="{3721EBC5-4D59-4AED-8EDF-4332AEF9B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/>
    <w:lsdException w:name="heading 2" w:uiPriority="9" w:qFormat="1"/>
    <w:lsdException w:name="heading 3" w:uiPriority="9"/>
    <w:lsdException w:name="heading 4" w:uiPriority="9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pPr>
      <w:keepNext/>
      <w:spacing w:line="360" w:lineRule="auto"/>
      <w:ind w:right="-1440"/>
      <w:outlineLvl w:val="0"/>
    </w:pPr>
    <w:rPr>
      <w:b/>
      <w:bCs/>
      <w:spacing w:val="30"/>
      <w:sz w:val="26"/>
      <w:u w:val="single"/>
    </w:rPr>
  </w:style>
  <w:style w:type="paragraph" w:styleId="Heading2">
    <w:name w:val="heading 2"/>
    <w:basedOn w:val="ProposalHeading"/>
    <w:next w:val="Normal"/>
    <w:link w:val="Heading2Char"/>
    <w:qFormat/>
    <w:rsid w:val="0017487A"/>
    <w:pPr>
      <w:ind w:left="720"/>
      <w:outlineLvl w:val="1"/>
    </w:pPr>
  </w:style>
  <w:style w:type="paragraph" w:styleId="Heading3">
    <w:name w:val="heading 3"/>
    <w:basedOn w:val="Normal"/>
    <w:next w:val="Normal"/>
    <w:pPr>
      <w:keepNext/>
      <w:ind w:left="-360" w:right="-1620"/>
      <w:outlineLvl w:val="2"/>
    </w:pPr>
    <w:rPr>
      <w:b/>
      <w:bCs/>
      <w:spacing w:val="30"/>
      <w:sz w:val="26"/>
    </w:rPr>
  </w:style>
  <w:style w:type="paragraph" w:styleId="Heading4">
    <w:name w:val="heading 4"/>
    <w:basedOn w:val="Normal"/>
    <w:next w:val="Normal"/>
    <w:pPr>
      <w:keepNext/>
      <w:ind w:right="-1440" w:hanging="360"/>
      <w:jc w:val="center"/>
      <w:outlineLvl w:val="3"/>
    </w:pPr>
    <w:rPr>
      <w:b/>
      <w:bCs/>
      <w:spacing w:val="30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F434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line="360" w:lineRule="auto"/>
      <w:ind w:right="-1440"/>
    </w:pPr>
    <w:rPr>
      <w:spacing w:val="30"/>
      <w:sz w:val="26"/>
    </w:rPr>
  </w:style>
  <w:style w:type="paragraph" w:styleId="BodyTextIndent">
    <w:name w:val="Body Text Indent"/>
    <w:basedOn w:val="Normal"/>
    <w:semiHidden/>
    <w:pPr>
      <w:spacing w:line="360" w:lineRule="auto"/>
      <w:ind w:right="-1440" w:firstLine="720"/>
    </w:pPr>
    <w:rPr>
      <w:b/>
      <w:bCs/>
      <w:spacing w:val="30"/>
      <w:sz w:val="26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pPr>
      <w:tabs>
        <w:tab w:val="left" w:pos="360"/>
      </w:tabs>
      <w:spacing w:line="360" w:lineRule="auto"/>
      <w:jc w:val="both"/>
    </w:pPr>
    <w:rPr>
      <w:spacing w:val="30"/>
      <w:sz w:val="26"/>
    </w:rPr>
  </w:style>
  <w:style w:type="character" w:styleId="Hyperlink">
    <w:name w:val="Hyperlink"/>
    <w:basedOn w:val="DefaultParagraphFont"/>
    <w:uiPriority w:val="99"/>
    <w:unhideWhenUsed/>
    <w:rsid w:val="00D1164F"/>
    <w:rPr>
      <w:color w:val="0000FF" w:themeColor="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804896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2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26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462176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63E48"/>
    <w:pPr>
      <w:keepLines/>
      <w:spacing w:before="240" w:line="259" w:lineRule="auto"/>
      <w:ind w:righ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pacing w:val="0"/>
      <w:sz w:val="32"/>
      <w:szCs w:val="32"/>
      <w:u w:val="none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55DCB"/>
    <w:pPr>
      <w:tabs>
        <w:tab w:val="right" w:leader="dot" w:pos="9350"/>
      </w:tabs>
      <w:spacing w:after="100"/>
    </w:pPr>
    <w:rPr>
      <w:rFonts w:ascii="Arial" w:hAnsi="Arial"/>
    </w:rPr>
  </w:style>
  <w:style w:type="paragraph" w:customStyle="1" w:styleId="ProposalHeading">
    <w:name w:val="Proposal Heading"/>
    <w:basedOn w:val="Heading1"/>
    <w:next w:val="ProposalBody"/>
    <w:link w:val="ProposalHeadingChar"/>
    <w:qFormat/>
    <w:rsid w:val="005A4B96"/>
    <w:pPr>
      <w:spacing w:before="120" w:after="120"/>
      <w:ind w:right="-360"/>
      <w:jc w:val="both"/>
    </w:pPr>
    <w:rPr>
      <w:rFonts w:ascii="Arial" w:hAnsi="Arial" w:cs="Arial"/>
      <w:spacing w:val="0"/>
      <w:sz w:val="24"/>
    </w:rPr>
  </w:style>
  <w:style w:type="paragraph" w:styleId="NoSpacing">
    <w:name w:val="No Spacing"/>
    <w:uiPriority w:val="1"/>
    <w:rsid w:val="00E57DBF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57DBF"/>
    <w:rPr>
      <w:b/>
      <w:bCs/>
      <w:spacing w:val="30"/>
      <w:sz w:val="26"/>
      <w:szCs w:val="24"/>
      <w:u w:val="single"/>
    </w:rPr>
  </w:style>
  <w:style w:type="character" w:customStyle="1" w:styleId="ProposalHeadingChar">
    <w:name w:val="Proposal Heading Char"/>
    <w:basedOn w:val="Heading1Char"/>
    <w:link w:val="ProposalHeading"/>
    <w:rsid w:val="005A4B96"/>
    <w:rPr>
      <w:rFonts w:ascii="Arial" w:hAnsi="Arial" w:cs="Arial"/>
      <w:b/>
      <w:bCs/>
      <w:spacing w:val="30"/>
      <w:sz w:val="24"/>
      <w:szCs w:val="24"/>
      <w:u w:val="single"/>
    </w:rPr>
  </w:style>
  <w:style w:type="paragraph" w:customStyle="1" w:styleId="ProposalTOC">
    <w:name w:val="Proposal TOC"/>
    <w:basedOn w:val="TOC1"/>
    <w:link w:val="ProposalTOCChar"/>
    <w:qFormat/>
    <w:rsid w:val="00DC1119"/>
    <w:rPr>
      <w:rFonts w:cs="Arial"/>
      <w:noProof/>
    </w:rPr>
  </w:style>
  <w:style w:type="character" w:customStyle="1" w:styleId="Heading2Char">
    <w:name w:val="Heading 2 Char"/>
    <w:basedOn w:val="Heading1Char"/>
    <w:link w:val="Heading2"/>
    <w:rsid w:val="0017487A"/>
    <w:rPr>
      <w:rFonts w:ascii="Arial" w:hAnsi="Arial" w:cs="Arial"/>
      <w:b/>
      <w:bCs/>
      <w:spacing w:val="30"/>
      <w:sz w:val="24"/>
      <w:szCs w:val="24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855DCB"/>
    <w:rPr>
      <w:rFonts w:ascii="Arial" w:hAnsi="Arial"/>
      <w:sz w:val="24"/>
      <w:szCs w:val="24"/>
    </w:rPr>
  </w:style>
  <w:style w:type="character" w:customStyle="1" w:styleId="ProposalTOCChar">
    <w:name w:val="Proposal TOC Char"/>
    <w:basedOn w:val="TOC1Char"/>
    <w:link w:val="ProposalTOC"/>
    <w:rsid w:val="00DC1119"/>
    <w:rPr>
      <w:rFonts w:ascii="Arial" w:hAnsi="Arial" w:cs="Arial"/>
      <w:noProof/>
      <w:sz w:val="24"/>
      <w:szCs w:val="24"/>
    </w:rPr>
  </w:style>
  <w:style w:type="paragraph" w:customStyle="1" w:styleId="ARDOTFIRST-LEVELHEADING">
    <w:name w:val="ARDOT FIRST-LEVEL HEADING"/>
    <w:basedOn w:val="Normal"/>
    <w:link w:val="ARDOTFIRST-LEVELHEADINGChar"/>
    <w:rsid w:val="0017487A"/>
    <w:pPr>
      <w:spacing w:after="200"/>
    </w:pPr>
    <w:rPr>
      <w:rFonts w:ascii="Calibri" w:eastAsia="Calibri" w:hAnsi="Calibri" w:cs="Arial"/>
      <w:b/>
      <w:bCs/>
      <w:caps/>
      <w:sz w:val="22"/>
      <w:szCs w:val="22"/>
    </w:rPr>
  </w:style>
  <w:style w:type="character" w:customStyle="1" w:styleId="ARDOTFIRST-LEVELHEADINGChar">
    <w:name w:val="ARDOT FIRST-LEVEL HEADING Char"/>
    <w:link w:val="ARDOTFIRST-LEVELHEADING"/>
    <w:rsid w:val="0017487A"/>
    <w:rPr>
      <w:rFonts w:ascii="Calibri" w:eastAsia="Calibri" w:hAnsi="Calibri" w:cs="Arial"/>
      <w:b/>
      <w:bCs/>
      <w:caps/>
      <w:sz w:val="22"/>
      <w:szCs w:val="22"/>
    </w:rPr>
  </w:style>
  <w:style w:type="paragraph" w:customStyle="1" w:styleId="ProposalSubheading">
    <w:name w:val="Proposal Subheading"/>
    <w:basedOn w:val="Heading2"/>
    <w:next w:val="ProposalBody"/>
    <w:link w:val="ProposalSubheadingChar"/>
    <w:rsid w:val="005A4B96"/>
    <w:pPr>
      <w:ind w:left="0" w:right="0"/>
    </w:pPr>
    <w:rPr>
      <w:u w:val="none"/>
    </w:rPr>
  </w:style>
  <w:style w:type="character" w:customStyle="1" w:styleId="ProposalSubheadingChar">
    <w:name w:val="Proposal Subheading Char"/>
    <w:basedOn w:val="ProposalHeadingChar"/>
    <w:link w:val="ProposalSubheading"/>
    <w:rsid w:val="005A4B96"/>
    <w:rPr>
      <w:rFonts w:ascii="Arial" w:hAnsi="Arial" w:cs="Arial"/>
      <w:b/>
      <w:bCs/>
      <w:spacing w:val="30"/>
      <w:sz w:val="24"/>
      <w:szCs w:val="24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C1082"/>
    <w:pPr>
      <w:spacing w:after="100"/>
      <w:ind w:left="240"/>
    </w:pPr>
    <w:rPr>
      <w:rFonts w:ascii="Arial" w:hAnsi="Arial"/>
    </w:rPr>
  </w:style>
  <w:style w:type="paragraph" w:customStyle="1" w:styleId="ProposalSub-Subheading">
    <w:name w:val="Proposal Sub-Subheading"/>
    <w:basedOn w:val="ProposalSubheading"/>
    <w:next w:val="ProposalBody"/>
    <w:link w:val="ProposalSub-SubheadingChar"/>
    <w:qFormat/>
    <w:rsid w:val="005A4B96"/>
    <w:pPr>
      <w:outlineLvl w:val="2"/>
    </w:pPr>
    <w:rPr>
      <w:b w:val="0"/>
      <w:i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C1082"/>
    <w:pPr>
      <w:spacing w:after="100"/>
      <w:ind w:left="480"/>
    </w:pPr>
    <w:rPr>
      <w:rFonts w:ascii="Arial" w:hAnsi="Arial"/>
    </w:rPr>
  </w:style>
  <w:style w:type="paragraph" w:customStyle="1" w:styleId="ProposalBody">
    <w:name w:val="Proposal Body"/>
    <w:basedOn w:val="Normal"/>
    <w:qFormat/>
    <w:rsid w:val="005A4B96"/>
    <w:pPr>
      <w:spacing w:line="360" w:lineRule="auto"/>
    </w:pPr>
    <w:rPr>
      <w:rFonts w:ascii="Arial" w:hAnsi="Arial" w:cs="Arial"/>
    </w:rPr>
  </w:style>
  <w:style w:type="character" w:customStyle="1" w:styleId="ProposalSub-SubheadingChar">
    <w:name w:val="Proposal Sub-Subheading Char"/>
    <w:basedOn w:val="ProposalSubheadingChar"/>
    <w:link w:val="ProposalSub-Subheading"/>
    <w:rsid w:val="005A4B96"/>
    <w:rPr>
      <w:rFonts w:ascii="Arial" w:hAnsi="Arial" w:cs="Arial"/>
      <w:b w:val="0"/>
      <w:bCs/>
      <w:i/>
      <w:spacing w:val="30"/>
      <w:sz w:val="24"/>
      <w:szCs w:val="24"/>
      <w:u w:val="single"/>
    </w:rPr>
  </w:style>
  <w:style w:type="paragraph" w:customStyle="1" w:styleId="ProposalTItle">
    <w:name w:val="Proposal TItle"/>
    <w:basedOn w:val="ProposalTOC"/>
    <w:next w:val="ProposalCover"/>
    <w:qFormat/>
    <w:rsid w:val="0074073F"/>
    <w:pPr>
      <w:spacing w:after="360" w:line="360" w:lineRule="auto"/>
      <w:jc w:val="center"/>
    </w:pPr>
    <w:rPr>
      <w:b/>
      <w:sz w:val="32"/>
    </w:rPr>
  </w:style>
  <w:style w:type="paragraph" w:customStyle="1" w:styleId="ProposalCover">
    <w:name w:val="Proposal Cover"/>
    <w:basedOn w:val="ProposalTOC"/>
    <w:qFormat/>
    <w:rsid w:val="00D25B5B"/>
    <w:rPr>
      <w:sz w:val="28"/>
    </w:rPr>
  </w:style>
  <w:style w:type="table" w:styleId="TableGrid">
    <w:name w:val="Table Grid"/>
    <w:basedOn w:val="TableNormal"/>
    <w:uiPriority w:val="59"/>
    <w:rsid w:val="00D25B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8F434B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rsid w:val="00A949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8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5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9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620CF1-A435-4E3A-801C-8640BC86A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1</Pages>
  <Words>991</Words>
  <Characters>6842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KANSAS STATE HIGHWAY AND TRANSPORTATION DEPARTMENT</vt:lpstr>
    </vt:vector>
  </TitlesOfParts>
  <Company>AHTD</Company>
  <LinksUpToDate>false</LinksUpToDate>
  <CharactersWithSpaces>7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KANSAS STATE HIGHWAY AND TRANSPORTATION DEPARTMENT</dc:title>
  <dc:creator>Computer Services</dc:creator>
  <cp:lastModifiedBy>Russell, Robin L.</cp:lastModifiedBy>
  <cp:revision>12</cp:revision>
  <cp:lastPrinted>2021-07-02T13:53:00Z</cp:lastPrinted>
  <dcterms:created xsi:type="dcterms:W3CDTF">2021-07-02T14:19:00Z</dcterms:created>
  <dcterms:modified xsi:type="dcterms:W3CDTF">2021-09-14T14:56:00Z</dcterms:modified>
</cp:coreProperties>
</file>